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F179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F179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F179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A9570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B632D" w:rsidRPr="00AB632D">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0C647D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B632D" w:rsidRPr="00AB632D">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D5F2EBA"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B632D">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3D2AF6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B632D" w:rsidRPr="00AB632D">
            <w:rPr>
              <w:color w:val="000000"/>
              <w:sz w:val="24"/>
              <w:szCs w:val="24"/>
            </w:rPr>
            <w:t>(Barchielli et al., 2022)</w:t>
          </w:r>
        </w:sdtContent>
      </w:sdt>
      <w:r w:rsidRPr="00400470">
        <w:rPr>
          <w:sz w:val="24"/>
          <w:szCs w:val="24"/>
        </w:rPr>
        <w:t>.</w:t>
      </w:r>
    </w:p>
    <w:p w14:paraId="6B514152" w14:textId="7DC4C61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B632D" w:rsidRPr="00AB632D">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B632D" w:rsidRPr="00AB632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B632D" w:rsidRPr="00AB632D">
            <w:rPr>
              <w:color w:val="000000"/>
              <w:sz w:val="24"/>
              <w:szCs w:val="24"/>
            </w:rPr>
            <w:t>(Wulansari et al., 2020)</w:t>
          </w:r>
        </w:sdtContent>
      </w:sdt>
      <w:r w:rsidRPr="00400470">
        <w:rPr>
          <w:sz w:val="24"/>
          <w:szCs w:val="24"/>
        </w:rPr>
        <w:t>.</w:t>
      </w:r>
    </w:p>
    <w:p w14:paraId="2743C9EC" w14:textId="6DF0109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B632D" w:rsidRPr="00AB632D">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8447AD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B632D" w:rsidRPr="00AB632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B632D">
            <w:rPr>
              <w:rFonts w:eastAsia="Times New Roman"/>
            </w:rPr>
            <w:t>(</w:t>
          </w:r>
          <w:r w:rsidR="00AB632D">
            <w:rPr>
              <w:rFonts w:eastAsia="Times New Roman"/>
              <w:i/>
              <w:iCs/>
            </w:rPr>
            <w:t>Saúde Mental é o Tema Da Campanha de Natal Da Vodafone - Vodafone Portugal</w:t>
          </w:r>
          <w:r w:rsidR="00AB632D">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3F047AE"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B632D">
            <w:rPr>
              <w:rFonts w:eastAsia="Times New Roman"/>
            </w:rPr>
            <w:t>(</w:t>
          </w:r>
          <w:r w:rsidR="00AB632D">
            <w:rPr>
              <w:rFonts w:eastAsia="Times New Roman"/>
              <w:i/>
              <w:iCs/>
            </w:rPr>
            <w:t>Partilha o Que Estás a Sentir | Natal 2022 | Vodafone Portugal - YouTube</w:t>
          </w:r>
          <w:r w:rsidR="00AB632D">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4DA4F80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B632D">
            <w:rPr>
              <w:rFonts w:eastAsia="Times New Roman"/>
            </w:rPr>
            <w:t>(</w:t>
          </w:r>
          <w:r w:rsidR="00AB632D">
            <w:rPr>
              <w:rFonts w:eastAsia="Times New Roman"/>
              <w:i/>
              <w:iCs/>
            </w:rPr>
            <w:t>Partilha o Que Estás a Sentir | Natal 2022 | Vodafone Portugal - YouTube</w:t>
          </w:r>
          <w:r w:rsidR="00AB632D">
            <w:rPr>
              <w:rFonts w:eastAsia="Times New Roman"/>
            </w:rPr>
            <w:t>, 2022)</w:t>
          </w:r>
        </w:sdtContent>
      </w:sdt>
      <w:bookmarkEnd w:id="18"/>
      <w:bookmarkEnd w:id="19"/>
      <w:bookmarkEnd w:id="20"/>
      <w:r w:rsidR="00D86C3D">
        <w:rPr>
          <w:color w:val="000000"/>
          <w:sz w:val="24"/>
          <w:szCs w:val="24"/>
        </w:rPr>
        <w:t>.</w:t>
      </w:r>
    </w:p>
    <w:p w14:paraId="03C489C4" w14:textId="09841EF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B632D" w:rsidRPr="00AB632D">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3F1751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B632D">
            <w:rPr>
              <w:rFonts w:eastAsia="Times New Roman"/>
            </w:rPr>
            <w:t>(</w:t>
          </w:r>
          <w:r w:rsidR="00AB632D">
            <w:rPr>
              <w:rFonts w:eastAsia="Times New Roman"/>
              <w:i/>
              <w:iCs/>
            </w:rPr>
            <w:t>Uma Conversa Sobre Saúde Mental | Natal 2022 | Vodafone Portugal - YouTube</w:t>
          </w:r>
          <w:r w:rsidR="00AB632D">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E20CB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B632D" w:rsidRPr="00AB632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B632D" w:rsidRPr="00AB632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B632D" w:rsidRPr="00AB632D">
            <w:rPr>
              <w:color w:val="000000"/>
              <w:sz w:val="24"/>
              <w:szCs w:val="24"/>
            </w:rPr>
            <w:t>(DGS, 2022)</w:t>
          </w:r>
        </w:sdtContent>
      </w:sdt>
      <w:r w:rsidR="00C00576">
        <w:rPr>
          <w:sz w:val="24"/>
          <w:szCs w:val="24"/>
        </w:rPr>
        <w:t>.</w:t>
      </w:r>
    </w:p>
    <w:p w14:paraId="39D21293" w14:textId="01A09AC3"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B632D" w:rsidRPr="00AB632D">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7ABE4C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B632D" w:rsidRPr="00AB632D">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B632D" w:rsidRPr="00AB632D">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B632D" w:rsidRPr="00AB632D">
            <w:rPr>
              <w:color w:val="000000"/>
              <w:sz w:val="24"/>
              <w:szCs w:val="24"/>
            </w:rPr>
            <w:t xml:space="preserve">(The </w:t>
          </w:r>
          <w:r w:rsidR="00AB632D" w:rsidRPr="00AB632D">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B632D" w:rsidRPr="00AB632D">
            <w:rPr>
              <w:color w:val="000000"/>
              <w:sz w:val="24"/>
              <w:szCs w:val="24"/>
            </w:rPr>
            <w:t>(Chen et al., 2022)</w:t>
          </w:r>
        </w:sdtContent>
      </w:sdt>
      <w:r w:rsidRPr="00400470">
        <w:rPr>
          <w:sz w:val="24"/>
          <w:szCs w:val="24"/>
        </w:rPr>
        <w:t>.</w:t>
      </w:r>
    </w:p>
    <w:p w14:paraId="29125AF1" w14:textId="6DAA0E64"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B632D" w:rsidRPr="00AB632D">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D451FB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B632D" w:rsidRPr="00AB632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EAE990A"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B632D">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3617EB4" w:rsidR="00F415E3" w:rsidRPr="00283A2D" w:rsidRDefault="00AB632D" w:rsidP="00194E7C">
                <w:pPr>
                  <w:jc w:val="center"/>
                  <w:rPr>
                    <w:color w:val="FFFFFF" w:themeColor="background1"/>
                    <w:sz w:val="18"/>
                    <w:szCs w:val="18"/>
                    <w:lang w:val="en-US"/>
                  </w:rPr>
                </w:pPr>
                <w:r w:rsidRPr="00AB632D">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85082CD" w:rsidR="00F415E3" w:rsidRPr="00283A2D" w:rsidRDefault="00AB632D" w:rsidP="00194E7C">
                <w:pPr>
                  <w:jc w:val="center"/>
                  <w:rPr>
                    <w:color w:val="FFFFFF" w:themeColor="background1"/>
                    <w:sz w:val="18"/>
                    <w:szCs w:val="18"/>
                    <w:lang w:val="en-US"/>
                  </w:rPr>
                </w:pPr>
                <w:r w:rsidRPr="00AB632D">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FF8E065" w:rsidR="00F415E3" w:rsidRPr="00EE4602" w:rsidRDefault="00AB632D" w:rsidP="00194E7C">
                <w:pPr>
                  <w:jc w:val="center"/>
                  <w:rPr>
                    <w:color w:val="FFFFFF" w:themeColor="background1"/>
                    <w:sz w:val="18"/>
                    <w:szCs w:val="18"/>
                    <w:lang w:val="en-US"/>
                  </w:rPr>
                </w:pPr>
                <w:r w:rsidRPr="00AB632D">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D4FE72C" w:rsidR="00F415E3" w:rsidRPr="00DC5317" w:rsidRDefault="00AB632D" w:rsidP="00194E7C">
                <w:pPr>
                  <w:jc w:val="center"/>
                  <w:rPr>
                    <w:color w:val="FFFFFF" w:themeColor="background1"/>
                    <w:sz w:val="18"/>
                    <w:szCs w:val="18"/>
                  </w:rPr>
                </w:pPr>
                <w:r w:rsidRPr="00AB632D">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B876569" w:rsidR="00F415E3" w:rsidRPr="00283A2D" w:rsidRDefault="00AB632D" w:rsidP="00194E7C">
                <w:pPr>
                  <w:jc w:val="center"/>
                  <w:rPr>
                    <w:color w:val="FFFFFF" w:themeColor="background1"/>
                    <w:sz w:val="18"/>
                    <w:szCs w:val="18"/>
                    <w:lang w:val="en-US"/>
                  </w:rPr>
                </w:pPr>
                <w:r w:rsidRPr="00AB632D">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33EAA6A" w:rsidR="00F415E3" w:rsidRPr="00283A2D" w:rsidRDefault="00AB632D" w:rsidP="00194E7C">
                <w:pPr>
                  <w:jc w:val="center"/>
                  <w:rPr>
                    <w:color w:val="FFFFFF" w:themeColor="background1"/>
                    <w:sz w:val="18"/>
                    <w:szCs w:val="18"/>
                    <w:lang w:val="en-US"/>
                  </w:rPr>
                </w:pPr>
                <w:r w:rsidRPr="00AB632D">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446D4D0" w:rsidR="00F415E3" w:rsidRPr="00283A2D" w:rsidRDefault="00AB632D" w:rsidP="00194E7C">
                <w:pPr>
                  <w:jc w:val="center"/>
                  <w:rPr>
                    <w:color w:val="FFFFFF" w:themeColor="background1"/>
                    <w:sz w:val="18"/>
                    <w:szCs w:val="18"/>
                    <w:lang w:val="en-US"/>
                  </w:rPr>
                </w:pPr>
                <w:r w:rsidRPr="00AB632D">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D217C68" w:rsidR="00F415E3" w:rsidRPr="00283A2D" w:rsidRDefault="00AB632D"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8260D2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B632D">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00615F1"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B632D">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87BAE0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B632D">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3A6144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469C840"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B632D">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95F093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B632D">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6C1DAD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B632D">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9D7C92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B632D">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4FD089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B632D">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FBD5C4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B632D">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946FEC0"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B632D">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6858AC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B632D">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A066598"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B632D">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B9C9E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B632D">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73E66F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B632D" w:rsidRPr="00AB632D">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B632D" w:rsidRPr="00AB632D">
            <w:rPr>
              <w:color w:val="000000"/>
              <w:kern w:val="2"/>
              <w:sz w:val="24"/>
              <w:szCs w:val="24"/>
            </w:rPr>
            <w:t>(Camingue et al., 2021)</w:t>
          </w:r>
        </w:sdtContent>
      </w:sdt>
      <w:r w:rsidRPr="00BB5963">
        <w:rPr>
          <w:kern w:val="2"/>
          <w:sz w:val="24"/>
          <w:szCs w:val="24"/>
        </w:rPr>
        <w:t>.</w:t>
      </w:r>
    </w:p>
    <w:p w14:paraId="1089D41E" w14:textId="0D7EE597"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B632D">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B632D" w:rsidRPr="00AB632D">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D9E9AF1"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B632D">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3196B0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B632D" w:rsidRPr="00AB632D">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762DD83F"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B632D" w:rsidRPr="00AB632D">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B55C26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B632D" w:rsidRPr="00AB632D">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F7D926F"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B632D" w:rsidRPr="00AB632D">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D05B265"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B632D" w:rsidRPr="00AB632D">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E3C7381"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B632D">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7874DD4"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B632D" w:rsidRPr="00AB632D">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D44400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B632D" w:rsidRPr="00AB632D">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241E085"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B632D" w:rsidRPr="00AB632D">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AA4A40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B632D" w:rsidRPr="00AB632D">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BEF14F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B632D" w:rsidRPr="00AB632D">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4D4C500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1110D1C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F911D43"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B632D" w:rsidRPr="00AB632D">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1BB7F5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733B88C"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B632D" w:rsidRPr="00AB632D">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6EA7D1"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B632D" w:rsidRPr="00AB632D">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27C8035"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B632D" w:rsidRPr="00AB632D">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9160439"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B632D" w:rsidRPr="00AB632D">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55566A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B632D" w:rsidRPr="00AB632D">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B632D" w:rsidRPr="00AB632D">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DBCD49A"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B632D" w:rsidRPr="00AB632D">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EDD1CD7"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B632D" w:rsidRPr="00AB632D">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99D87E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B632D" w:rsidRPr="00AB632D">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0820AB6"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B632D" w:rsidRPr="00AB632D">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AB199E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B632D" w:rsidRPr="00AB632D">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B632D" w:rsidRPr="00AB632D">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F7D485"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B632D" w:rsidRPr="00AB632D">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FF395C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B632D" w:rsidRPr="00AB632D">
            <w:rPr>
              <w:color w:val="000000"/>
              <w:sz w:val="24"/>
              <w:szCs w:val="24"/>
            </w:rPr>
            <w:t>(Isbister, 2017)</w:t>
          </w:r>
        </w:sdtContent>
      </w:sdt>
      <w:r w:rsidRPr="001B0D8D">
        <w:rPr>
          <w:sz w:val="24"/>
          <w:szCs w:val="24"/>
        </w:rPr>
        <w:t>. Por isso, parece crucial elaborar-se uma secção relativa a este tópico.</w:t>
      </w:r>
    </w:p>
    <w:p w14:paraId="5F3822F1" w14:textId="5E4B87E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B632D" w:rsidRPr="00AB632D">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B632D" w:rsidRPr="00AB632D">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50229C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B632D" w:rsidRPr="00AB632D">
            <w:rPr>
              <w:color w:val="000000"/>
            </w:rPr>
            <w:t>(Meadows, 2002)(Meadows, 2002)(Meadows, 2002)(Meadows, 2002)(Meadows, 2002)(Meadows, 2002)</w:t>
          </w:r>
        </w:sdtContent>
      </w:sdt>
      <w:r w:rsidRPr="00BB5963">
        <w:rPr>
          <w:rFonts w:cstheme="minorHAnsi"/>
          <w:kern w:val="2"/>
          <w:sz w:val="24"/>
          <w:szCs w:val="24"/>
        </w:rPr>
        <w:t>.</w:t>
      </w:r>
    </w:p>
    <w:p w14:paraId="54AAA4C1" w14:textId="4171AE0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B632D" w:rsidRPr="00AB632D">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D8B6C0D"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B632D" w:rsidRPr="00AB632D">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80AABD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AB632D" w:rsidRPr="00AB632D">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83F7FF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B632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75613D7"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B632D">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01BF7D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B632D" w:rsidRPr="00AB632D">
            <w:rPr>
              <w:color w:val="000000"/>
              <w:sz w:val="24"/>
              <w:szCs w:val="24"/>
            </w:rPr>
            <w:t>(Riess, 2018a)</w:t>
          </w:r>
        </w:sdtContent>
      </w:sdt>
      <w:r w:rsidRPr="00400470">
        <w:rPr>
          <w:sz w:val="24"/>
          <w:szCs w:val="24"/>
        </w:rPr>
        <w:t xml:space="preserve">. </w:t>
      </w:r>
    </w:p>
    <w:p w14:paraId="55280D4D" w14:textId="71D949A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B632D" w:rsidRPr="00AB632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D1267C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B632D" w:rsidRPr="00AB632D">
            <w:rPr>
              <w:color w:val="000000"/>
              <w:sz w:val="24"/>
              <w:szCs w:val="24"/>
            </w:rPr>
            <w:t>(Riess, 2018b)</w:t>
          </w:r>
        </w:sdtContent>
      </w:sdt>
      <w:r w:rsidRPr="00621BD6">
        <w:rPr>
          <w:sz w:val="24"/>
          <w:szCs w:val="24"/>
        </w:rPr>
        <w:t>:</w:t>
      </w:r>
    </w:p>
    <w:p w14:paraId="2AFB02C8" w14:textId="039B907B"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B632D" w:rsidRPr="00AB632D">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7CD1C25"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B632D" w:rsidRPr="00AB632D">
            <w:rPr>
              <w:color w:val="000000"/>
              <w:sz w:val="24"/>
              <w:szCs w:val="24"/>
            </w:rPr>
            <w:t>(Sampat, 2017)</w:t>
          </w:r>
        </w:sdtContent>
      </w:sdt>
      <w:r w:rsidR="007B2457">
        <w:rPr>
          <w:sz w:val="24"/>
          <w:szCs w:val="24"/>
        </w:rPr>
        <w:t>.</w:t>
      </w:r>
    </w:p>
    <w:p w14:paraId="41743E19" w14:textId="2D85EEE5"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B632D" w:rsidRPr="00AB632D">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3A07DD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B632D" w:rsidRPr="00AB632D">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B632D" w:rsidRPr="00AB632D">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82C059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B632D">
            <w:rPr>
              <w:rFonts w:eastAsia="Times New Roman"/>
            </w:rPr>
            <w:t>(Belman &amp; Flanagan, 2010; Blot, 2017; Tam, 2013)</w:t>
          </w:r>
        </w:sdtContent>
      </w:sdt>
      <w:r w:rsidR="00455043">
        <w:rPr>
          <w:sz w:val="24"/>
          <w:szCs w:val="24"/>
        </w:rPr>
        <w:t>:</w:t>
      </w:r>
    </w:p>
    <w:p w14:paraId="6DAE5E77" w14:textId="1731935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B632D">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5F02542"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B632D" w:rsidRPr="00AB632D">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06DB616"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B632D">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2989CF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B632D" w:rsidRPr="00AB632D">
            <w:rPr>
              <w:rFonts w:eastAsia="Times New Roman"/>
              <w:color w:val="000000"/>
            </w:rPr>
            <w:t>(Iacoboni, 2008)</w:t>
          </w:r>
        </w:sdtContent>
      </w:sdt>
      <w:r w:rsidRPr="00400470">
        <w:rPr>
          <w:sz w:val="24"/>
          <w:szCs w:val="24"/>
        </w:rPr>
        <w:t>.</w:t>
      </w:r>
    </w:p>
    <w:p w14:paraId="3220C78D" w14:textId="3237722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B632D">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E7008F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B632D" w:rsidRPr="00AB632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B632D" w:rsidRPr="00AB632D">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CE41B1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B632D">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B632D" w:rsidRPr="00AB632D">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C102983"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B632D" w:rsidRPr="00AB632D">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B632D" w:rsidRPr="00AB632D">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11C774E"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B632D" w:rsidRPr="00AB632D">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B632D">
            <w:rPr>
              <w:rFonts w:eastAsia="Times New Roman"/>
            </w:rPr>
            <w:t>(Farber &amp; Schrier, 2017)</w:t>
          </w:r>
        </w:sdtContent>
      </w:sdt>
      <w:r w:rsidR="00573A13">
        <w:rPr>
          <w:i/>
          <w:iCs/>
          <w:sz w:val="24"/>
          <w:szCs w:val="24"/>
        </w:rPr>
        <w:t>.</w:t>
      </w:r>
    </w:p>
    <w:p w14:paraId="06370C2E" w14:textId="0E8D00F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B632D" w:rsidRPr="00AB632D">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B632D" w:rsidRPr="00AB632D">
            <w:rPr>
              <w:color w:val="000000"/>
              <w:sz w:val="24"/>
              <w:szCs w:val="24"/>
            </w:rPr>
            <w:t>(Murray, 1997)</w:t>
          </w:r>
        </w:sdtContent>
      </w:sdt>
      <w:r w:rsidRPr="00400470">
        <w:rPr>
          <w:sz w:val="24"/>
          <w:szCs w:val="24"/>
        </w:rPr>
        <w:t>.</w:t>
      </w:r>
    </w:p>
    <w:p w14:paraId="5360A0E7" w14:textId="25EAA8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B632D" w:rsidRPr="00AB632D">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B632D" w:rsidRPr="00AB632D">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D481FD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B632D" w:rsidRPr="00AB632D">
            <w:rPr>
              <w:iCs/>
              <w:color w:val="000000"/>
              <w:sz w:val="24"/>
              <w:szCs w:val="24"/>
            </w:rPr>
            <w:t>(Isbister, 2017)</w:t>
          </w:r>
        </w:sdtContent>
      </w:sdt>
      <w:r w:rsidRPr="00400470">
        <w:rPr>
          <w:sz w:val="24"/>
          <w:szCs w:val="24"/>
        </w:rPr>
        <w:t xml:space="preserve">. </w:t>
      </w:r>
    </w:p>
    <w:p w14:paraId="4F7D5B99" w14:textId="528CA3F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B632D" w:rsidRPr="00AB632D">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B632D" w:rsidRPr="00AB632D">
            <w:rPr>
              <w:color w:val="000000"/>
              <w:sz w:val="24"/>
              <w:szCs w:val="24"/>
            </w:rPr>
            <w:t>(Isbister, 2017)</w:t>
          </w:r>
        </w:sdtContent>
      </w:sdt>
      <w:r w:rsidRPr="00400470">
        <w:rPr>
          <w:sz w:val="24"/>
          <w:szCs w:val="24"/>
        </w:rPr>
        <w:t>.</w:t>
      </w:r>
    </w:p>
    <w:p w14:paraId="172FD0F4" w14:textId="16136C5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AB632D">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49F7C21"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B632D" w:rsidRPr="00AB632D">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B632D" w:rsidRPr="00AB632D">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B632D" w:rsidRPr="00AB632D">
            <w:rPr>
              <w:color w:val="000000"/>
              <w:sz w:val="24"/>
              <w:szCs w:val="24"/>
            </w:rPr>
            <w:t>(Sampat, 2017)</w:t>
          </w:r>
        </w:sdtContent>
      </w:sdt>
      <w:r w:rsidR="00E17A9E" w:rsidRPr="00E17A9E">
        <w:rPr>
          <w:sz w:val="24"/>
          <w:szCs w:val="24"/>
        </w:rPr>
        <w:t>.</w:t>
      </w:r>
    </w:p>
    <w:p w14:paraId="35153C73" w14:textId="600F4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B632D" w:rsidRPr="00AB632D">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461DBBE9"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B632D">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B632D" w:rsidRPr="00AB632D">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7DCDB7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B632D" w:rsidRPr="00AB632D">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B632D">
            <w:rPr>
              <w:rFonts w:eastAsia="Times New Roman"/>
            </w:rPr>
            <w:t>(Belman &amp; Flanagan, 2010)</w:t>
          </w:r>
        </w:sdtContent>
      </w:sdt>
      <w:r w:rsidRPr="00400470">
        <w:rPr>
          <w:sz w:val="24"/>
          <w:szCs w:val="24"/>
        </w:rPr>
        <w:t xml:space="preserve">. </w:t>
      </w:r>
      <w:r w:rsidRPr="00400470">
        <w:rPr>
          <w:sz w:val="24"/>
          <w:szCs w:val="24"/>
        </w:rPr>
        <w:tab/>
      </w:r>
    </w:p>
    <w:p w14:paraId="01EDCC06" w14:textId="397F768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B632D" w:rsidRPr="00AB632D">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D944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B632D" w:rsidRPr="00AB632D">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787AC1A"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B632D" w:rsidRPr="00AB632D">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B632D" w:rsidRPr="00AB632D">
            <w:rPr>
              <w:color w:val="000000"/>
              <w:sz w:val="24"/>
              <w:szCs w:val="24"/>
            </w:rPr>
            <w:t>(Holl et al., 2022)</w:t>
          </w:r>
        </w:sdtContent>
      </w:sdt>
      <w:r w:rsidR="00C148C9">
        <w:rPr>
          <w:color w:val="000000"/>
          <w:sz w:val="24"/>
          <w:szCs w:val="24"/>
        </w:rPr>
        <w:t>.</w:t>
      </w:r>
    </w:p>
    <w:p w14:paraId="072A8595" w14:textId="46251CF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B632D" w:rsidRPr="00AB632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B632D" w:rsidRPr="00AB632D">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C58029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AB632D" w:rsidRPr="00AB632D">
            <w:rPr>
              <w:color w:val="000000"/>
              <w:sz w:val="24"/>
              <w:szCs w:val="24"/>
            </w:rPr>
            <w:t>(Isbister, 2006a)</w:t>
          </w:r>
        </w:sdtContent>
      </w:sdt>
      <w:r w:rsidRPr="00400470">
        <w:rPr>
          <w:sz w:val="24"/>
          <w:szCs w:val="24"/>
        </w:rPr>
        <w:t xml:space="preserve">.  </w:t>
      </w:r>
    </w:p>
    <w:p w14:paraId="37E18768" w14:textId="1628DFF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AB632D" w:rsidRPr="00AB632D">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7CCFE0D"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AB632D" w:rsidRPr="00AB632D">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9C357A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B632D">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B632D">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FE54FD8"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B632D">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E98D21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AB632D" w:rsidRPr="00AB632D">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828393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B632D">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6710A59"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B632D">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7E372DBA"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32D">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71EADB73"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AB632D" w:rsidRPr="00AB632D">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02D5550"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AB632D" w:rsidRPr="00AB632D">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77DC54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B632D" w:rsidRPr="00AB632D">
            <w:rPr>
              <w:color w:val="000000"/>
              <w:sz w:val="24"/>
              <w:szCs w:val="24"/>
            </w:rPr>
            <w:t>(Jung, 1981)</w:t>
          </w:r>
        </w:sdtContent>
      </w:sdt>
      <w:r w:rsidRPr="00FE2D41">
        <w:rPr>
          <w:sz w:val="24"/>
          <w:szCs w:val="24"/>
        </w:rPr>
        <w:t>.</w:t>
      </w:r>
    </w:p>
    <w:p w14:paraId="533019CC" w14:textId="7D952AF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B632D" w:rsidRPr="00AB632D">
            <w:rPr>
              <w:color w:val="000000"/>
              <w:sz w:val="24"/>
              <w:szCs w:val="24"/>
            </w:rPr>
            <w:t>(Cowden et al., 2013; Myss, 2013)</w:t>
          </w:r>
        </w:sdtContent>
      </w:sdt>
      <w:r w:rsidRPr="00FE2D41">
        <w:rPr>
          <w:sz w:val="24"/>
          <w:szCs w:val="24"/>
        </w:rPr>
        <w:t>.</w:t>
      </w:r>
    </w:p>
    <w:p w14:paraId="775A7D0D" w14:textId="2FC00CA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B632D" w:rsidRPr="00AB632D">
            <w:rPr>
              <w:iCs/>
              <w:color w:val="000000"/>
              <w:sz w:val="24"/>
              <w:szCs w:val="24"/>
            </w:rPr>
            <w:t>(Jung, 1981)</w:t>
          </w:r>
        </w:sdtContent>
      </w:sdt>
      <w:r w:rsidRPr="006A4C47">
        <w:rPr>
          <w:sz w:val="24"/>
          <w:szCs w:val="24"/>
        </w:rPr>
        <w:t>:</w:t>
      </w:r>
    </w:p>
    <w:p w14:paraId="657C42AC" w14:textId="569F6B04"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B632D" w:rsidRPr="00AB632D">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B632D" w:rsidRPr="00AB632D">
            <w:rPr>
              <w:color w:val="000000"/>
              <w:sz w:val="24"/>
              <w:szCs w:val="24"/>
            </w:rPr>
            <w:t>(The Centre for Applied Jungian Studies, 2023)</w:t>
          </w:r>
        </w:sdtContent>
      </w:sdt>
      <w:r w:rsidRPr="00400470">
        <w:rPr>
          <w:sz w:val="24"/>
          <w:szCs w:val="24"/>
        </w:rPr>
        <w:t>;</w:t>
      </w:r>
    </w:p>
    <w:p w14:paraId="6B16B080" w14:textId="436D1C0C"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B632D" w:rsidRPr="00AB632D">
            <w:rPr>
              <w:color w:val="000000"/>
              <w:sz w:val="24"/>
              <w:szCs w:val="24"/>
            </w:rPr>
            <w:t>(Jung, 1946)</w:t>
          </w:r>
        </w:sdtContent>
      </w:sdt>
      <w:r w:rsidRPr="00400470">
        <w:rPr>
          <w:sz w:val="24"/>
          <w:szCs w:val="24"/>
        </w:rPr>
        <w:t>;</w:t>
      </w:r>
    </w:p>
    <w:p w14:paraId="607E0D8B" w14:textId="111F48F0"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B632D" w:rsidRPr="00AB632D">
            <w:rPr>
              <w:color w:val="000000"/>
              <w:sz w:val="24"/>
              <w:szCs w:val="24"/>
            </w:rPr>
            <w:t>(The Centre for Applied Jungian Studies, 2023)</w:t>
          </w:r>
        </w:sdtContent>
      </w:sdt>
      <w:r w:rsidRPr="00400470">
        <w:rPr>
          <w:sz w:val="24"/>
          <w:szCs w:val="24"/>
        </w:rPr>
        <w:t>;</w:t>
      </w:r>
    </w:p>
    <w:p w14:paraId="5EDA6ED4" w14:textId="3BCA2D3F"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B632D" w:rsidRPr="00AB632D">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C0DE3E5"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B632D">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FC5CAF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32D">
            <w:rPr>
              <w:rFonts w:eastAsia="Times New Roman"/>
            </w:rPr>
            <w:t>(Mark &amp; S. Pearson, 2001)</w:t>
          </w:r>
        </w:sdtContent>
      </w:sdt>
      <w:r w:rsidR="002E40EE">
        <w:rPr>
          <w:i w:val="0"/>
          <w:iCs w:val="0"/>
          <w:color w:val="auto"/>
          <w:sz w:val="22"/>
          <w:szCs w:val="22"/>
        </w:rPr>
        <w:t>.</w:t>
      </w:r>
    </w:p>
    <w:p w14:paraId="1F0B9758" w14:textId="2AB5DB43"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B632D" w:rsidRPr="00AB632D">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84C288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B632D" w:rsidRPr="00AB632D">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5EF811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AB632D" w:rsidRPr="00AB632D">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D340F3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C3BBA4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9082CD8"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921FB85"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B632D" w:rsidRPr="00AB632D">
            <w:rPr>
              <w:rFonts w:cstheme="minorHAnsi"/>
              <w:color w:val="000000"/>
              <w:sz w:val="24"/>
              <w:szCs w:val="24"/>
              <w:lang w:val="pt-BR"/>
            </w:rPr>
            <w:t>(Cowden et al., 2013)</w:t>
          </w:r>
        </w:sdtContent>
      </w:sdt>
      <w:r w:rsidRPr="00446E49">
        <w:rPr>
          <w:rFonts w:cstheme="minorHAnsi"/>
          <w:sz w:val="24"/>
          <w:szCs w:val="24"/>
          <w:lang w:val="pt-BR"/>
        </w:rPr>
        <w:t xml:space="preserve">. </w:t>
      </w:r>
    </w:p>
    <w:p w14:paraId="47EFDDF2" w14:textId="0231A87F"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5C451E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B632D" w:rsidRPr="00AB632D">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E45D9B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B632D" w:rsidRPr="00AB632D">
            <w:rPr>
              <w:color w:val="000000"/>
            </w:rPr>
            <w:t>(Freeman, 2004)(Freeman, 2004)(Freeman, 2004)(Freeman, 2004)(Freeman, 2004)(Freeman, 2004)</w:t>
          </w:r>
        </w:sdtContent>
      </w:sdt>
      <w:r w:rsidRPr="00400470">
        <w:t>.</w:t>
      </w:r>
      <w:bookmarkEnd w:id="105"/>
      <w:bookmarkEnd w:id="106"/>
    </w:p>
    <w:p w14:paraId="517E9524" w14:textId="757D32D2"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w:t>
      </w:r>
      <w:r w:rsidR="005D7B93" w:rsidRPr="005D7B93">
        <w:rPr>
          <w:sz w:val="24"/>
          <w:szCs w:val="24"/>
        </w:rPr>
        <w:lastRenderedPageBreak/>
        <w:t xml:space="preserve">(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B632D" w:rsidRPr="00AB632D">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B1B566F"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B632D" w:rsidRPr="00AB632D">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AB632D" w:rsidRPr="00AB632D">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AB632D" w:rsidRPr="00AB632D">
            <w:rPr>
              <w:color w:val="000000"/>
              <w:kern w:val="2"/>
              <w:sz w:val="24"/>
              <w:szCs w:val="24"/>
            </w:rPr>
            <w:t>(Sloan, 2015)(Sloan, 2015)(Sloan, 2015)(Sloan, 2015)(Sloan, 2015)(Sloan, 2015)</w:t>
          </w:r>
        </w:sdtContent>
      </w:sdt>
      <w:r w:rsidRPr="00BB5963">
        <w:rPr>
          <w:color w:val="000000"/>
          <w:kern w:val="2"/>
          <w:sz w:val="24"/>
          <w:szCs w:val="24"/>
        </w:rPr>
        <w:t>.</w:t>
      </w:r>
    </w:p>
    <w:p w14:paraId="71776AB7" w14:textId="53B4B6E6"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B632D">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695F1E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AB632D" w:rsidRPr="00AB632D">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0D3BB2C"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AB632D" w:rsidRPr="00AB632D">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98D30A6"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AB632D" w:rsidRPr="00AB632D">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8C8CD3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B632D" w:rsidRPr="00AB632D">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9A9C2C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B632D" w:rsidRPr="00AB632D">
                  <w:rPr>
                    <w:color w:val="000000"/>
                    <w:sz w:val="16"/>
                    <w:szCs w:val="16"/>
                  </w:rPr>
                  <w:t xml:space="preserve">(Biddle, 2017; Sloan, 2015)(Biddle, 2017; Sloan, 2015)(Biddle, 2017; Sloan, </w:t>
                </w:r>
                <w:r w:rsidR="00AB632D" w:rsidRPr="00AB632D">
                  <w:rPr>
                    <w:color w:val="000000"/>
                    <w:sz w:val="16"/>
                    <w:szCs w:val="16"/>
                  </w:rPr>
                  <w:lastRenderedPageBreak/>
                  <w:t>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5406D93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B632D" w:rsidRPr="00AB632D">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3BFCE9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B632D" w:rsidRPr="00AB632D">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463E8D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B632D" w:rsidRPr="00AB632D">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41524C5"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AB632D" w:rsidRPr="00AB632D">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lastRenderedPageBreak/>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871115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B632D" w:rsidRPr="00AB632D">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B632D" w:rsidRPr="00AB632D">
            <w:rPr>
              <w:color w:val="000000"/>
            </w:rPr>
            <w:t>(Vindel, 2022)(Vindel, 2022)(Vindel, 2022)(Vindel, 2022)(Vindel, 2022)(Vindel, 2022)</w:t>
          </w:r>
        </w:sdtContent>
      </w:sdt>
      <w:r w:rsidRPr="00400470">
        <w:rPr>
          <w:rFonts w:cstheme="minorHAnsi"/>
          <w:sz w:val="24"/>
          <w:szCs w:val="24"/>
        </w:rPr>
        <w:t xml:space="preserve">. </w:t>
      </w:r>
    </w:p>
    <w:p w14:paraId="273CAB55" w14:textId="36395B6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AB632D" w:rsidRPr="00AB632D">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3963CB6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1F96661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AB632D" w:rsidRPr="00AB632D">
            <w:rPr>
              <w:color w:val="000000"/>
              <w:sz w:val="24"/>
              <w:szCs w:val="24"/>
            </w:rPr>
            <w:t xml:space="preserve">(Centre for Suicide Prevention, 2015)(Centre for Suicide Prevention, 2015)(Centre for Suicide Prevention, </w:t>
          </w:r>
          <w:r w:rsidR="00AB632D" w:rsidRPr="00AB632D">
            <w:rPr>
              <w:color w:val="000000"/>
              <w:sz w:val="24"/>
              <w:szCs w:val="24"/>
            </w:rPr>
            <w:lastRenderedPageBreak/>
            <w:t>2015)(Centre for Suicide Prevention, 2015)(Centre for Suicide Prevention, 2015)(Centre for Suicide Prevention, 2015)</w:t>
          </w:r>
        </w:sdtContent>
      </w:sdt>
      <w:r w:rsidRPr="00400470">
        <w:rPr>
          <w:sz w:val="24"/>
          <w:szCs w:val="24"/>
        </w:rPr>
        <w:t>.</w:t>
      </w:r>
    </w:p>
    <w:p w14:paraId="125A5944" w14:textId="360F0577"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5B04DA8C"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CD08566"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AB632D" w:rsidRPr="00AB632D">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82FB29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AB632D" w:rsidRPr="00AB632D">
            <w:rPr>
              <w:color w:val="000000"/>
              <w:sz w:val="24"/>
              <w:szCs w:val="24"/>
            </w:rPr>
            <w:t>(Stein et al., 2020)(Stein et al., 2020)(Stein et al., 2020)(Stein et al., 2020)(Stein et al., 2020)(Stein et al., 2020)</w:t>
          </w:r>
        </w:sdtContent>
      </w:sdt>
      <w:r w:rsidRPr="00400470">
        <w:rPr>
          <w:sz w:val="24"/>
          <w:szCs w:val="24"/>
        </w:rPr>
        <w:t>.</w:t>
      </w:r>
    </w:p>
    <w:p w14:paraId="3CCAB374" w14:textId="00B2D2B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AB632D" w:rsidRPr="00AB632D">
            <w:rPr>
              <w:color w:val="000000"/>
              <w:sz w:val="24"/>
              <w:szCs w:val="24"/>
            </w:rPr>
            <w:t>(Stein et al., 2020)(Stein et al., 2020)(Stein et al., 2020)(Stein et al., 2020)(Stein et al., 2020)(Stein et al., 2020)</w:t>
          </w:r>
        </w:sdtContent>
      </w:sdt>
      <w:r w:rsidRPr="00400470">
        <w:rPr>
          <w:sz w:val="24"/>
          <w:szCs w:val="24"/>
        </w:rPr>
        <w:t xml:space="preserve">. Em contrapartida, no DSM-5 a deliberação em saber-se se uma resposta a uma perda significativa se qualifica ou não para um diagnóstico de perturbação depressiva maior é imprecisa e subjetiva, deixando-se ao critério de </w:t>
      </w:r>
      <w:r w:rsidRPr="00400470">
        <w:rPr>
          <w:sz w:val="24"/>
          <w:szCs w:val="24"/>
        </w:rPr>
        <w:lastRenderedPageBreak/>
        <w:t>“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AB632D" w:rsidRPr="00AB632D">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64C4A5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AB632D" w:rsidRPr="00AB632D">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B632D" w:rsidRPr="00AB632D">
            <w:rPr>
              <w:color w:val="000000"/>
            </w:rPr>
            <w:t>(Vindel, 2022)(Vindel, 2022)(Vindel, 2022)(Vindel, 2022)(Vindel, 2022)(Vindel, 2022)</w:t>
          </w:r>
        </w:sdtContent>
      </w:sdt>
      <w:r w:rsidRPr="00400470">
        <w:rPr>
          <w:sz w:val="24"/>
          <w:szCs w:val="24"/>
        </w:rPr>
        <w:t xml:space="preserve">. </w:t>
      </w:r>
    </w:p>
    <w:p w14:paraId="51F37CBC" w14:textId="0CAB9CC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AB632D">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B632D" w:rsidRPr="00AB632D">
            <w:rPr>
              <w:color w:val="000000"/>
            </w:rPr>
            <w:t>(Vindel, 2022a)(Vindel, 2022a)(Vindel, 2022a)(Vindel, 2022a)(Vindel, 2022a)(Vindel, 2022a)</w:t>
          </w:r>
        </w:sdtContent>
      </w:sdt>
      <w:r w:rsidRPr="00400470">
        <w:rPr>
          <w:sz w:val="24"/>
          <w:szCs w:val="24"/>
        </w:rPr>
        <w:t>.</w:t>
      </w:r>
    </w:p>
    <w:p w14:paraId="05050B52" w14:textId="07B7C39F"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AB632D">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0395A16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AB632D" w:rsidRPr="00AB632D">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00FC5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B632D" w:rsidRPr="00AB632D">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79E3BF0"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AB632D" w:rsidRPr="00AB632D">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AB632D" w:rsidRPr="00AB632D">
            <w:rPr>
              <w:color w:val="000000"/>
              <w:sz w:val="24"/>
              <w:szCs w:val="24"/>
            </w:rPr>
            <w:t>(J. Marques et al., 2016)(J. Marques et al., 2016)(J. Marques et al., 2016)(J. Marques et al., 2016)(J. Marques et al., 2016)(J. Marques et al., 2016)</w:t>
          </w:r>
        </w:sdtContent>
      </w:sdt>
      <w:r w:rsidRPr="00400470">
        <w:rPr>
          <w:sz w:val="24"/>
          <w:szCs w:val="24"/>
        </w:rPr>
        <w:t xml:space="preserve">. </w:t>
      </w:r>
      <w:r w:rsidRPr="00400470">
        <w:rPr>
          <w:sz w:val="24"/>
          <w:szCs w:val="24"/>
        </w:rPr>
        <w:lastRenderedPageBreak/>
        <w:t xml:space="preserve">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AB632D" w:rsidRPr="00AB632D">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B632D" w:rsidRPr="00AB632D">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C7CEF77"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AB632D" w:rsidRPr="00AB632D">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AB632D" w:rsidRPr="00AB632D">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AB632D" w:rsidRPr="00AB632D">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8DAFA0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AB632D" w:rsidRPr="00AB632D">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AB632D" w:rsidRPr="00AB632D">
            <w:rPr>
              <w:color w:val="000000"/>
            </w:rPr>
            <w:t>(Pop-Jordanova, 2021)(Pop-Jordanova, 2021)(Pop-Jordanova, 2021)(Pop-Jordanova, 2021)(Pop-Jordanova, 2021)(Pop-Jordanova, 2021)</w:t>
          </w:r>
        </w:sdtContent>
      </w:sdt>
      <w:r w:rsidRPr="00BB5963">
        <w:rPr>
          <w:kern w:val="2"/>
          <w:sz w:val="24"/>
          <w:szCs w:val="24"/>
        </w:rPr>
        <w:t>.</w:t>
      </w:r>
    </w:p>
    <w:p w14:paraId="0F2B6CD2" w14:textId="4EB8839F"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AB632D" w:rsidRPr="00AB632D">
            <w:rPr>
              <w:color w:val="000000"/>
            </w:rPr>
            <w:t xml:space="preserve">(Pop-Jordanova, </w:t>
          </w:r>
          <w:r w:rsidR="00AB632D" w:rsidRPr="00AB632D">
            <w:rPr>
              <w:color w:val="000000"/>
            </w:rPr>
            <w:lastRenderedPageBreak/>
            <w:t>2021)(Pop-Jordanova, 2021)(Pop-Jordanova, 2021)(Pop-Jordanova, 2021)(Pop-Jordanova, 2021)(Pop-Jordanova, 2021)</w:t>
          </w:r>
        </w:sdtContent>
      </w:sdt>
      <w:r w:rsidRPr="00BB5963">
        <w:rPr>
          <w:kern w:val="2"/>
          <w:sz w:val="24"/>
          <w:szCs w:val="24"/>
        </w:rPr>
        <w:t>.</w:t>
      </w:r>
    </w:p>
    <w:p w14:paraId="15740FFB" w14:textId="79C8C25D"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AB632D">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D68515A"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AB632D">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78C4DCD3"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AB632D" w:rsidRPr="00AB632D">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w:t>
      </w:r>
      <w:r w:rsidRPr="00BB5963">
        <w:rPr>
          <w:kern w:val="2"/>
          <w:sz w:val="24"/>
          <w:szCs w:val="24"/>
        </w:rPr>
        <w:lastRenderedPageBreak/>
        <w:t>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7802A85"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AB632D" w:rsidRPr="00AB632D">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0E51E5B"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AB632D" w:rsidRPr="00AB632D">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w:t>
      </w:r>
      <w:r w:rsidRPr="00BB5963">
        <w:rPr>
          <w:kern w:val="2"/>
          <w:sz w:val="24"/>
          <w:szCs w:val="24"/>
        </w:rPr>
        <w:lastRenderedPageBreak/>
        <w:t xml:space="preserve">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AB632D" w:rsidRPr="00AB632D">
            <w:rPr>
              <w:color w:val="000000"/>
            </w:rPr>
            <w:t>(Horowitz et al., 1980)(Horowitz et al., 1980)(Horowitz et al., 1980)(Horowitz et al., 1980)(Horowitz et al., 1980)(Horowitz et al., 1980)</w:t>
          </w:r>
        </w:sdtContent>
      </w:sdt>
      <w:r w:rsidRPr="00BB5963">
        <w:rPr>
          <w:kern w:val="2"/>
          <w:sz w:val="24"/>
          <w:szCs w:val="24"/>
        </w:rPr>
        <w:t>.</w:t>
      </w:r>
    </w:p>
    <w:p w14:paraId="298B986E" w14:textId="3B23209C"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AB632D">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D3EF005"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AB632D" w:rsidRPr="00AB632D">
            <w:rPr>
              <w:color w:val="000000"/>
            </w:rPr>
            <w:t>(Sarfraz, 1997)(Sarfraz, 1997)(Sarfraz, 1997)(Sarfraz, 1997)(Sarfraz, 1997)(Sarfraz, 1997)</w:t>
          </w:r>
        </w:sdtContent>
      </w:sdt>
      <w:r w:rsidRPr="00BB5963">
        <w:rPr>
          <w:kern w:val="2"/>
          <w:sz w:val="24"/>
          <w:szCs w:val="24"/>
        </w:rPr>
        <w:t xml:space="preserve">. </w:t>
      </w:r>
    </w:p>
    <w:p w14:paraId="470F3F2B" w14:textId="17D6485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AB632D">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04E3B2D1"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AB632D" w:rsidRPr="00AB632D">
            <w:rPr>
              <w:color w:val="000000"/>
              <w:kern w:val="2"/>
              <w:sz w:val="24"/>
              <w:szCs w:val="24"/>
            </w:rPr>
            <w:t>(Jung, 1931)(Jung, 1931)(Jung, 1931)(Jung, 1931)(Jung, 1931)(Jung, 1931)</w:t>
          </w:r>
        </w:sdtContent>
      </w:sdt>
      <w:r w:rsidRPr="00BB5963">
        <w:rPr>
          <w:kern w:val="2"/>
          <w:sz w:val="24"/>
          <w:szCs w:val="24"/>
        </w:rPr>
        <w:t xml:space="preserve">. </w:t>
      </w:r>
    </w:p>
    <w:p w14:paraId="5BE96B9A" w14:textId="55895F50"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AB632D" w:rsidRPr="00AB632D">
            <w:rPr>
              <w:color w:val="000000"/>
              <w:kern w:val="2"/>
              <w:sz w:val="24"/>
              <w:szCs w:val="24"/>
            </w:rPr>
            <w:t>(Jung, 1931)(Jung, 1931)(Jung, 1931)(Jung, 1931)(Jung, 1931)(Jung, 1931)</w:t>
          </w:r>
        </w:sdtContent>
      </w:sdt>
      <w:r w:rsidR="006752FE" w:rsidRPr="00BB5963">
        <w:rPr>
          <w:kern w:val="2"/>
          <w:sz w:val="24"/>
          <w:szCs w:val="24"/>
        </w:rPr>
        <w:t>.</w:t>
      </w:r>
    </w:p>
    <w:p w14:paraId="24D1D22E" w14:textId="3326E9B7"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AB632D" w:rsidRPr="00AB632D">
            <w:rPr>
              <w:color w:val="000000"/>
              <w:kern w:val="2"/>
              <w:sz w:val="24"/>
              <w:szCs w:val="24"/>
            </w:rPr>
            <w:t>(Jung, 1946)(Jung, 1946)(Jung, 1946)(Jung, 1946)(Jung, 1946)(Jung, 1946)</w:t>
          </w:r>
        </w:sdtContent>
      </w:sdt>
      <w:r w:rsidRPr="00BB5963">
        <w:rPr>
          <w:kern w:val="2"/>
          <w:sz w:val="24"/>
          <w:szCs w:val="24"/>
        </w:rPr>
        <w:t xml:space="preserve">. </w:t>
      </w:r>
    </w:p>
    <w:p w14:paraId="20790362" w14:textId="019A92D9"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AB632D" w:rsidRPr="00AB632D">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AB632D" w:rsidRPr="00AB632D">
            <w:rPr>
              <w:color w:val="000000"/>
            </w:rPr>
            <w:t>(Jung, 2006)(Jung, 2006)(Jung, 2006)(Jung, 2006)(Jung, 2006)(Jung, 2006)</w:t>
          </w:r>
        </w:sdtContent>
      </w:sdt>
      <w:r w:rsidRPr="00BB5963">
        <w:rPr>
          <w:kern w:val="2"/>
          <w:sz w:val="24"/>
          <w:szCs w:val="24"/>
        </w:rPr>
        <w:t>.</w:t>
      </w:r>
    </w:p>
    <w:p w14:paraId="5D8383D1" w14:textId="45C1A142"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AB632D" w:rsidRPr="00AB632D">
            <w:rPr>
              <w:color w:val="000000"/>
              <w:kern w:val="2"/>
              <w:sz w:val="24"/>
              <w:szCs w:val="24"/>
            </w:rPr>
            <w:t>(Jung, 1946)(Jung, 1946)(Jung, 1946)(Jung, 1946)(Jung, 1946)(Jung, 1946)</w:t>
          </w:r>
        </w:sdtContent>
      </w:sdt>
      <w:r w:rsidRPr="00BB5963">
        <w:rPr>
          <w:kern w:val="2"/>
          <w:sz w:val="24"/>
          <w:szCs w:val="24"/>
        </w:rPr>
        <w:t xml:space="preserve">. </w:t>
      </w:r>
    </w:p>
    <w:p w14:paraId="1964D221" w14:textId="0C7B4CBE"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AB632D" w:rsidRPr="00AB632D">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AB632D" w:rsidRPr="00AB632D">
            <w:rPr>
              <w:color w:val="000000"/>
              <w:kern w:val="2"/>
              <w:sz w:val="24"/>
              <w:szCs w:val="24"/>
            </w:rPr>
            <w:t>(Jung, 1946)(Jung, 1946)(Jung, 1946)(Jung, 1946)(Jung, 1946)(Jung, 1946)</w:t>
          </w:r>
        </w:sdtContent>
      </w:sdt>
      <w:r w:rsidRPr="00BB5963">
        <w:rPr>
          <w:kern w:val="2"/>
          <w:sz w:val="24"/>
          <w:szCs w:val="24"/>
        </w:rPr>
        <w:t xml:space="preserve">. </w:t>
      </w:r>
    </w:p>
    <w:p w14:paraId="1C5AF85A" w14:textId="4763D9D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AB632D" w:rsidRPr="00AB632D">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88EE849"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AB632D" w:rsidRPr="00AB632D">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AB632D" w:rsidRPr="00AB632D">
            <w:rPr>
              <w:color w:val="000000"/>
            </w:rPr>
            <w:t>(Mind, 2023)(Mind, 2023)(Mind, 2023)(Mind, 2023)(Mind, 2023)(Mind, 2023)</w:t>
          </w:r>
        </w:sdtContent>
      </w:sdt>
      <w:r w:rsidRPr="00BB5963">
        <w:rPr>
          <w:rFonts w:cstheme="minorHAnsi"/>
          <w:kern w:val="2"/>
          <w:sz w:val="24"/>
          <w:szCs w:val="24"/>
        </w:rPr>
        <w:t>.</w:t>
      </w:r>
    </w:p>
    <w:p w14:paraId="68DC1CDE" w14:textId="525F3FAC"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AB632D" w:rsidRPr="00AB632D">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66E3CC3F"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AB632D">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w:t>
            </w:r>
            <w:r w:rsidRPr="00BB5963">
              <w:rPr>
                <w:rFonts w:cstheme="minorHAnsi"/>
                <w:kern w:val="2"/>
                <w:sz w:val="18"/>
                <w:szCs w:val="18"/>
              </w:rPr>
              <w:lastRenderedPageBreak/>
              <w:t xml:space="preserve">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64BE86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AB632D" w:rsidRPr="00AB632D">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w:t>
            </w:r>
            <w:r w:rsidRPr="00BB5963">
              <w:rPr>
                <w:rFonts w:cstheme="minorHAnsi"/>
                <w:kern w:val="2"/>
                <w:sz w:val="18"/>
                <w:szCs w:val="18"/>
              </w:rPr>
              <w:lastRenderedPageBreak/>
              <w:t xml:space="preserve">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1E46037"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AB632D" w:rsidRPr="00AB632D">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57EB6C3"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AB632D" w:rsidRPr="00AB632D">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lastRenderedPageBreak/>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6C1E540"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AB632D" w:rsidRPr="00AB632D">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C8E849"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AB632D" w:rsidRPr="00AB632D">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69A7F88"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AB632D" w:rsidRPr="00AB632D">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DCE206E"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AB632D" w:rsidRPr="00AB632D">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A5DFBC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AB632D" w:rsidRPr="00AB632D">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1DBABE6"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AB632D" w:rsidRPr="00AB632D">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709980A"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AB632D" w:rsidRPr="00AB632D">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61FB9F28"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AB632D" w:rsidRPr="00AB632D">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6D5E931"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AB632D" w:rsidRPr="00AB632D">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D3E5224"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AB632D" w:rsidRPr="00AB632D">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285D9FC"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AB632D" w:rsidRPr="00AB632D">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2C01993A"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AB632D" w:rsidRPr="00AB632D">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4BF780F"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AB632D" w:rsidRPr="00AB632D">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0F8BBF7"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AB632D" w:rsidRPr="00AB632D">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2A3993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AB632D" w:rsidRPr="00AB632D">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DD8DC2"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AB632D" w:rsidRPr="00AB632D">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D6EF287"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AB632D" w:rsidRPr="00AB632D">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DD30C6B"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AB632D" w:rsidRPr="00AB632D">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2BD5D06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AB632D" w:rsidRPr="00AB632D">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21C203C"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AB632D" w:rsidRPr="00AB632D">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C636437"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AB632D" w:rsidRPr="00AB632D">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1A8E10D0"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AB632D" w:rsidRPr="00AB632D">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98739C6"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AB632D" w:rsidRPr="00AB632D">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6E386540"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AB632D" w:rsidRPr="00AB632D">
            <w:rPr>
              <w:iCs/>
              <w:color w:val="000000"/>
              <w:sz w:val="24"/>
              <w:szCs w:val="24"/>
            </w:rPr>
            <w:t>(Mental Jam, 2021)(Mental Jam, 2021)(Mental Jam, 2021)(Mental Jam, 2021)(Mental Jam, 2021)(Mental Jam, 2021)</w:t>
          </w:r>
        </w:sdtContent>
      </w:sdt>
    </w:p>
    <w:p w14:paraId="1B72D149" w14:textId="094BD3A4"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AB632D" w:rsidRPr="00AB632D">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437D6F6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AB632D" w:rsidRPr="00AB632D">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832D8F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217A326"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AB632D">
            <w:rPr>
              <w:rFonts w:eastAsia="Times New Roman"/>
            </w:rPr>
            <w:t xml:space="preserve">(T. Anderson &amp; Shattuck, </w:t>
          </w:r>
          <w:r w:rsidR="00AB632D">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5892A3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AB632D" w:rsidRPr="00AB632D">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4D61B34"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AB632D" w:rsidRPr="00AB632D">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C4B9E5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B632D" w:rsidRPr="00AB632D">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AB632D" w:rsidRPr="00AB632D">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A95CD14"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AB632D" w:rsidRPr="00AB632D">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0E9FCB9"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B632D" w:rsidRPr="00AB632D">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A97D2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FE2D873"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AB632D" w:rsidRPr="00AB632D">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B6B372A"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AB632D" w:rsidRPr="00AB632D">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82A4CBB"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AB632D" w:rsidRPr="00AB632D">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5A2A26E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AB632D" w:rsidRPr="00AB632D">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AB632D" w:rsidRPr="00AB632D">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A04FD66"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AB632D" w:rsidRPr="00AB632D">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AB632D" w:rsidRPr="00AB632D">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6F84A01"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AB632D" w:rsidRPr="00AB632D">
            <w:rPr>
              <w:i w:val="0"/>
              <w:iCs w:val="0"/>
              <w:color w:val="000000"/>
              <w:sz w:val="24"/>
              <w:szCs w:val="24"/>
              <w:lang w:val="en-US"/>
            </w:rPr>
            <w:t xml:space="preserve">(Statcounter Global Stats, 2023)(Statcounter Global Stats, 2023)(Statcounter Global </w:t>
          </w:r>
          <w:r w:rsidR="00AB632D" w:rsidRPr="00AB632D">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CD4140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AB632D" w:rsidRPr="00AB632D">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AB632D" w:rsidRPr="00AB632D">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AB632D" w:rsidRPr="00AB632D">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5ED0EA3"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AB632D" w:rsidRPr="00AB632D">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685EB11"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AB632D" w:rsidRPr="00AB632D">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48FE8C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AB632D" w:rsidRPr="00AB632D">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16D5A89B"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AB632D" w:rsidRPr="00AB632D">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AA96BC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AB632D" w:rsidRPr="00AB632D">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448343"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B632D" w:rsidRPr="00AB632D">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262C2981"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AB632D" w:rsidRPr="00AB632D">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492B57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AB632D" w:rsidRPr="00AB632D">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0A098B2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AB632D" w:rsidRPr="00AB632D">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5B9CAE5">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85E4944"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AB632D" w:rsidRPr="00AB632D">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160EC24"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AB632D" w:rsidRPr="00AB632D">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75774E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AB632D" w:rsidRPr="00AB632D">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A3FA217"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AB632D">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AB632D">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AB632D">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330DEB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AB632D" w:rsidRPr="00AB632D">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E7524A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AB632D">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7B51801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AB632D">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FF4186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AB632D" w:rsidRPr="00AB632D">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0253606"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AB632D" w:rsidRPr="00AB632D">
            <w:rPr>
              <w:color w:val="000000"/>
              <w:sz w:val="24"/>
              <w:szCs w:val="24"/>
            </w:rPr>
            <w:t>(M. Davis, 1980)(M. Davis, 1980)(M. Davis, 1980)(M. Davis, 1980)(M. Davis, 1980)(M. Davis, 1980)</w:t>
          </w:r>
        </w:sdtContent>
      </w:sdt>
      <w:r w:rsidR="00E04A49">
        <w:rPr>
          <w:color w:val="000000" w:themeColor="text1"/>
          <w:sz w:val="24"/>
          <w:szCs w:val="24"/>
        </w:rPr>
        <w:t>;</w:t>
      </w:r>
    </w:p>
    <w:p w14:paraId="2878FA3F" w14:textId="522CB6ED"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AB632D">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4A6454B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AB632D" w:rsidRPr="00AB632D">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77CB22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AB632D" w:rsidRPr="00AB632D">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4CD539E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AB632D" w:rsidRPr="00AB632D">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ADD6F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AB632D" w:rsidRPr="00AB632D">
            <w:rPr>
              <w:color w:val="000000"/>
              <w:sz w:val="24"/>
              <w:szCs w:val="24"/>
            </w:rPr>
            <w:t xml:space="preserve">(Coutinho, 2019; Mendes et al., 2023)(Coutinho, 2019; Mendes et al., 2023)(Coutinho, 2019; Mendes et al., 2023)(Coutinho, 2019; Mendes et al., 2023)(Coutinho, 2019; Mendes et al., </w:t>
          </w:r>
          <w:r w:rsidR="00AB632D" w:rsidRPr="00AB632D">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AB632D" w:rsidRPr="00AB632D">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C07018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AB632D" w:rsidRPr="00AB632D">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ED1EB9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AB632D" w:rsidRPr="00AB632D">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AB632D" w:rsidRPr="00AB632D">
            <w:rPr>
              <w:color w:val="000000"/>
              <w:sz w:val="24"/>
              <w:szCs w:val="24"/>
            </w:rPr>
            <w:t xml:space="preserve">(Amorim, 2019; Mendes et al., 2023)(Amorim, 2019; Mendes et al., 2023)(Amorim, 2019; </w:t>
          </w:r>
          <w:r w:rsidR="00AB632D" w:rsidRPr="00AB632D">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1D9CD5"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B632D">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70E99ED"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AB632D">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56FD5B8"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AB632D">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CB50823"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AB632D" w:rsidRPr="00AB632D">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7F3BE92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AB632D" w:rsidRPr="00AB632D">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5F602E9"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AB632D">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AB632D" w:rsidRPr="00AB632D">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509D83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B0609E9"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AB632D">
            <w:rPr>
              <w:rFonts w:eastAsia="Times New Roman"/>
            </w:rPr>
            <w:t>, 2017)(King &amp; Waddington, 2017)</w:t>
          </w:r>
        </w:sdtContent>
      </w:sdt>
      <w:r w:rsidRPr="00400470">
        <w:rPr>
          <w:rFonts w:cstheme="minorHAnsi"/>
          <w:sz w:val="24"/>
          <w:szCs w:val="24"/>
        </w:rPr>
        <w:t>.</w:t>
      </w:r>
    </w:p>
    <w:p w14:paraId="22B2B591" w14:textId="555DF00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AB632D" w:rsidRPr="00AB632D">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05D306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AB632D" w:rsidRPr="00AB632D">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AC072B6"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AB632D" w:rsidRPr="00AB632D">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7E56511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B632D" w:rsidRPr="00AB632D">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D01F4D9"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AB632D" w:rsidRPr="00AB632D">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64F4DE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AB632D" w:rsidRPr="00AB632D">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6674774"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AB632D" w:rsidRPr="00AB632D">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530951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AB632D" w:rsidRPr="00AB632D">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9DE6D09">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EA4CDA"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AB632D" w:rsidRPr="00AB632D">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5F826B7"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AB632D">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834229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AB632D">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3166B1"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AB632D" w:rsidRPr="00AB632D">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4DE02E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AB632D" w:rsidRPr="00AB632D">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8FC15D6">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1D2E35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AB632D" w:rsidRPr="00AB632D">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F5EB1F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AB632D" w:rsidRPr="00AB632D">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6589F6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AB632D" w:rsidRPr="00AB632D">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8C2EBD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AB632D" w:rsidRPr="00AB632D">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3145CC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AB632D" w:rsidRPr="00AB632D">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9C0EAC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69D74B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AB632D" w:rsidRPr="00AB632D">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AF8D633"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AB632D">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B7D876A">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1F5AFE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AB632D" w:rsidRPr="00AB632D">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A3AC3F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D60C17A"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AB632D" w:rsidRPr="00AB632D">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2B9B1F6"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AB632D" w:rsidRPr="00AB632D">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28E5077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AB632D" w:rsidRPr="00AB632D">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6CE6B857">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CAFF06D"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AB632D" w:rsidRPr="00AB632D">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C1F8C72"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AB632D" w:rsidRPr="00AB632D">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066D90C5"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AB632D" w:rsidRPr="00AB632D">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31BB8CC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AB632D" w:rsidRPr="00AB632D">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B931C04"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AB632D" w:rsidRPr="00AB632D">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78F28AF"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AB632D" w:rsidRPr="00AB632D">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C73156D"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AB632D" w:rsidRPr="00AB632D">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1A04240E"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AB632D">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4BD83CC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B632D" w:rsidRPr="00AB632D">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EB77004"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AB632D" w:rsidRPr="00AB632D">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05ACF35A"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AB632D" w:rsidRPr="00AB632D">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487A433"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AB632D" w:rsidRPr="00AB632D">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AB632D" w:rsidRPr="00AB632D">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2D11A4AC"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AB632D" w:rsidRPr="00AB632D">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AB632D" w:rsidRPr="00AB632D">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31560559"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AB632D" w:rsidRPr="00AB632D">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DBBB9B9"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AB632D" w:rsidRPr="00AB632D">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509C8FD0" w:rsidR="002C7C9C" w:rsidRPr="00120314" w:rsidRDefault="00B844B4" w:rsidP="002C7C9C">
      <w:pPr>
        <w:pStyle w:val="Caption"/>
        <w:keepNext/>
        <w:jc w:val="both"/>
        <w:rPr>
          <w:kern w:val="2"/>
          <w:sz w:val="24"/>
          <w:szCs w:val="24"/>
          <w:lang w:val="en-US"/>
        </w:rPr>
      </w:pPr>
      <w:bookmarkStart w:id="347" w:name="_Toc149657875"/>
      <w:r w:rsidRPr="00120314">
        <w:rPr>
          <w:i w:val="0"/>
          <w:iCs w:val="0"/>
          <w:color w:val="auto"/>
          <w:sz w:val="24"/>
          <w:szCs w:val="24"/>
          <w:lang w:val="en-US"/>
        </w:rPr>
        <w:t xml:space="preserve">Tabela </w:t>
      </w:r>
      <w:r w:rsidRPr="00B844B4">
        <w:rPr>
          <w:i w:val="0"/>
          <w:iCs w:val="0"/>
          <w:color w:val="auto"/>
          <w:sz w:val="24"/>
          <w:szCs w:val="24"/>
        </w:rPr>
        <w:fldChar w:fldCharType="begin"/>
      </w:r>
      <w:r w:rsidRPr="00120314">
        <w:rPr>
          <w:i w:val="0"/>
          <w:iCs w:val="0"/>
          <w:color w:val="auto"/>
          <w:sz w:val="24"/>
          <w:szCs w:val="24"/>
          <w:lang w:val="en-US"/>
        </w:rPr>
        <w:instrText xml:space="preserve"> SEQ Tabela \* ARABIC </w:instrText>
      </w:r>
      <w:r w:rsidRPr="00B844B4">
        <w:rPr>
          <w:i w:val="0"/>
          <w:iCs w:val="0"/>
          <w:color w:val="auto"/>
          <w:sz w:val="24"/>
          <w:szCs w:val="24"/>
        </w:rPr>
        <w:fldChar w:fldCharType="separate"/>
      </w:r>
      <w:r w:rsidR="000838C7" w:rsidRPr="00120314">
        <w:rPr>
          <w:i w:val="0"/>
          <w:iCs w:val="0"/>
          <w:noProof/>
          <w:color w:val="auto"/>
          <w:sz w:val="24"/>
          <w:szCs w:val="24"/>
          <w:lang w:val="en-US"/>
        </w:rPr>
        <w:t>16</w:t>
      </w:r>
      <w:r w:rsidRPr="00B844B4">
        <w:rPr>
          <w:i w:val="0"/>
          <w:iCs w:val="0"/>
          <w:color w:val="auto"/>
          <w:sz w:val="24"/>
          <w:szCs w:val="24"/>
        </w:rPr>
        <w:fldChar w:fldCharType="end"/>
      </w:r>
      <w:r w:rsidRPr="00120314">
        <w:rPr>
          <w:i w:val="0"/>
          <w:iCs w:val="0"/>
          <w:color w:val="auto"/>
          <w:kern w:val="2"/>
          <w:sz w:val="24"/>
          <w:szCs w:val="24"/>
          <w:lang w:val="en-US"/>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AB632D" w:rsidRPr="00AB632D">
            <w:rPr>
              <w:i w:val="0"/>
              <w:iCs w:val="0"/>
              <w:color w:val="000000"/>
              <w:sz w:val="24"/>
              <w:szCs w:val="24"/>
              <w:lang w:val="en-US"/>
            </w:rPr>
            <w:t>(Truity, 2023)(Truity, 2023)(Truity, 2023)(Truity, 2023)(Truity, 2023)(Truity, 2023)</w:t>
          </w:r>
        </w:sdtContent>
      </w:sdt>
      <w:r w:rsidRPr="00120314">
        <w:rPr>
          <w:kern w:val="2"/>
          <w:sz w:val="24"/>
          <w:szCs w:val="24"/>
          <w:lang w:val="en-US"/>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B2406F6"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AB632D" w:rsidRPr="00AB632D">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0988F78F"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EndPr/>
        <w:sdtContent>
          <w:r w:rsidR="00AB632D">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AB632D" w:rsidRPr="00AB632D">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4D9CC1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AB632D" w:rsidRPr="00AB632D">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59F7395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AB632D" w:rsidRPr="00AB632D">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F179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F179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F179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F179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F179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F179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3F179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F179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3F179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3F179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3F179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F179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F179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F179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3F179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F179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F179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F179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F179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F179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F179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F179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F179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3F179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F179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F179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F179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F179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F179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F179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F179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F179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3F179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F179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3F179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F179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F179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3F179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3F179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F179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F179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F179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F179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F179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F179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F179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F179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3F179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F179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F179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F179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F179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F179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F179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F179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F179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F179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3F179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F179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F179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F179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F179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F179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F179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F179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F179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F179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F179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F179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3F179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F179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F179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F179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F179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F179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F179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F179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F179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F179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F179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F179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F179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F179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F179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F179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F179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F179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F179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F179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F179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F179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F179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F179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F179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F179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3F179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3F179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F179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F179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F179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F179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3F179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F179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F179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F179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3F179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F179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F179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F179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F179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F179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F179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F179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F179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F179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F179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F179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F179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F179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F179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F179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F179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F179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F179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F179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3F179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F179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F179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F179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F179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F179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F179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F179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F179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F179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F179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F179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F179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F179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F179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F179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F179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F179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F179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F179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F179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F179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F179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F179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F179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3F179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F179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F179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F179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3F179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F179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F179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F179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F179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F179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F179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F179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F179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F179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F179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F179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F179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F179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F179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F179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F179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F179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3F179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F179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F179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F179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F179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F179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F179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F179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F179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F179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F179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F179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F179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F179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F179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F179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F179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F179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3F179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F179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3F179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F179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3F179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F179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F179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F179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F179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F179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F179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3F179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F179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F179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F179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F179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F179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F179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3F179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F179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F179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F179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F179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F179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F179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F179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F179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F179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F179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F179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F179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F179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F179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F179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3F179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F179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F179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F179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F179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F179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F179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F179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F179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F179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3F179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F179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F179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F179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F179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3F179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3F179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F179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3F179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3F179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F179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F179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F179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F179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3F179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F179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F179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F179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F179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F179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F179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3F179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F179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F179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F179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F179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F179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F179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F179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F179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F179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F179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3F179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F179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F179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F179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F179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F179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F179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F179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F179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3F179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F179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F179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F179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F179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F179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F179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F179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F179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F179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F179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F179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3F179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F179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F179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F179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F179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F179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F179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F179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F179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F179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F179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F179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F179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F179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F179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F179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F179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F179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F179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F179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F179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F179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3F179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F179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F179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F179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F179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F179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3F179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F179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F179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F179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F179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F179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F179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F179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F179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F179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F179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F179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F179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F179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F179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F179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F179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3F179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F179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F179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F179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F179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F179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F179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F179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F179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F179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3F179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F179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F179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F179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F179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F179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F179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F179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F179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F179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F179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F179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F179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F179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F179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F179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F179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F179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F179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F179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F179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F179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F179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F179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F179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F179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F179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F179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3F179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F179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F179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3F179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F179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F179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F179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F179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F179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F179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F179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F179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F179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F179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F179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F179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3F179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F179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F179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F179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F179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F179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F179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F179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F179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F179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F179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3F179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F179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F179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F179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F179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F179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F179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F179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F179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F179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F179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F179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F179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F179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F179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F179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F179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F179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F179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F179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F179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F179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F179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F179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F179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F179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F179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3F179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F179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F179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F179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F179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F179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F179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F179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F179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F179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F179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F179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F179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F179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F179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F179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F179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F179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F179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F179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F179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F179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F179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F179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3F179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F179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F179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F179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F179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F179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F179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3F179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F179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F179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F179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3F179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F179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F179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F179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3F179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F179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F179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3F179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F179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F179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F179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F179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F179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F179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F179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F179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F179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F179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F179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F179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3F179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F179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A83B910"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B632D" w:rsidRPr="00AB632D">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77755FB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CFCDD3D"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AB632D" w:rsidRPr="00AB632D">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1AF6570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3EDB2A5"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AB632D">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45220E5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B632D" w:rsidRPr="00AB632D">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4148769"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AB632D">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DC8D1FF"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AB632D" w:rsidRPr="00AB632D">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BB591A3"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AB632D" w:rsidRPr="00AB632D">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526B5DC"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AB632D" w:rsidRPr="00AB632D">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77777CD"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AB632D" w:rsidRPr="00AB632D">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5C7D88D1"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AB632D" w:rsidRPr="00AB632D">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AB632D" w:rsidRPr="00AB632D">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5EEEA53"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AB632D" w:rsidRPr="00AB632D">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09DE1B3"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B632D" w:rsidRPr="00AB632D">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B632D" w:rsidRPr="00AB632D">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B632D" w:rsidRPr="00AB632D">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após mais de 10 anos de ju</w:t>
      </w:r>
      <w:r w:rsidR="00F415E3" w:rsidRPr="00BB5963">
        <w:rPr>
          <w:kern w:val="2"/>
          <w:sz w:val="24"/>
          <w:szCs w:val="24"/>
          <w:lang w:val="en-US"/>
        </w:rPr>
        <w:lastRenderedPageBreak/>
        <w:t xml:space="preserve">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B632D" w:rsidRPr="00AB632D">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AB632D" w:rsidRPr="00AB632D">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AB632D" w:rsidRPr="00AB632D">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6847E5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AB632D" w:rsidRPr="00AB632D">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6EBB26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AB632D" w:rsidRPr="00AB632D">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E70C011"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AB632D" w:rsidRPr="00AB632D">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9EE061B"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AB632D" w:rsidRPr="00AB632D">
            <w:rPr>
              <w:color w:val="000000"/>
              <w:kern w:val="2"/>
            </w:rPr>
            <w:t>(Yates, 2010)(Yates, 2010)(Yates, 2010)(Yates, 2010)(Yates, 2010)(Yates, 2010)</w:t>
          </w:r>
        </w:sdtContent>
      </w:sdt>
      <w:r w:rsidRPr="00BB5963">
        <w:rPr>
          <w:kern w:val="2"/>
        </w:rPr>
        <w:t>.</w:t>
      </w:r>
      <w:bookmarkEnd w:id="399"/>
      <w:bookmarkEnd w:id="400"/>
    </w:p>
    <w:p w14:paraId="041E4CBB" w14:textId="0B194489"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AB632D" w:rsidRPr="00AB632D">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08159A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AB632D" w:rsidRPr="00AB632D">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A0A9794"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AB632D" w:rsidRPr="00AB632D">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AB632D" w:rsidRPr="00AB632D">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AB632D" w:rsidRPr="00AB632D">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B632D" w:rsidRPr="00AB632D">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1CEDDBC"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AB632D" w:rsidRPr="00AB632D">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09D18B2"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AB632D" w:rsidRPr="00AB632D">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53BA383"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AB632D" w:rsidRPr="00AB632D">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92A1DF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AB632D">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5F03418B">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5BE7E89"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B632D">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C0B542D"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AB632D" w:rsidRPr="00AB632D">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630E3C6"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AB632D" w:rsidRPr="00AB632D">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AB632D">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8EFE364"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B632D" w:rsidRPr="00AB632D">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289AAFA1"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AB632D" w:rsidRPr="00AB632D">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31C42A3"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AB632D" w:rsidRPr="00AB632D">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E7484DD"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AB632D" w:rsidRPr="00AB632D">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45F3CF7D"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B632D" w:rsidRPr="00AB632D">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1167EC1"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B632D">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D379A1D"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AB632D" w:rsidRPr="00AB632D">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A098F8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AB632D" w:rsidRPr="00AB632D">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902AA38"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AB632D" w:rsidRPr="00AB632D">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5A7BC02"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AB632D">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3136780F"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AB632D">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0BE9DC19"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B632D" w:rsidRPr="00AB632D">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6540BE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AB632D" w:rsidRPr="00AB632D">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D8A499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AB632D" w:rsidRPr="00AB632D">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EDA7CFC"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AB632D">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7E05A0D"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B632D" w:rsidRPr="00AB632D">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1B9BAFB"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AB632D" w:rsidRPr="00AB632D">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F63225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AB632D" w:rsidRPr="00AB632D">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B70D82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AB632D" w:rsidRPr="00AB632D">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D8F0EA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9112B3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AB632D" w:rsidRPr="00AB632D">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06EC76E"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AB632D" w:rsidRPr="00AB632D">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4535964"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AB632D" w:rsidRPr="00AB632D">
            <w:rPr>
              <w:color w:val="000000"/>
              <w:kern w:val="2"/>
              <w:sz w:val="24"/>
              <w:szCs w:val="24"/>
            </w:rPr>
            <w:t>(Schmidt, 2001)(Schmidt, 2001)(Schmidt, 2001)(Schmidt, 2001)(Schmidt, 2001)(Schmidt, 2001)</w:t>
          </w:r>
        </w:sdtContent>
      </w:sdt>
      <w:r w:rsidRPr="00BB5963">
        <w:rPr>
          <w:kern w:val="2"/>
          <w:sz w:val="24"/>
          <w:szCs w:val="24"/>
        </w:rPr>
        <w:t>.</w:t>
      </w:r>
    </w:p>
    <w:p w14:paraId="4B266E63" w14:textId="34ECD7E6"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B632D">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6E1BCA1"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AB632D">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B632D" w:rsidRPr="00AB632D">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lastRenderedPageBreak/>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442ED55"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AB632D" w:rsidRPr="00AB632D">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7DD8925A"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w:t>
            </w:r>
            <w:r w:rsidRPr="00F14BBC">
              <w:rPr>
                <w:sz w:val="24"/>
                <w:szCs w:val="24"/>
                <w:lang w:val="en-US"/>
              </w:rPr>
              <w:lastRenderedPageBreak/>
              <w:t xml:space="preserve">erísticas de tripletos em vários </w:t>
            </w:r>
            <w:bookmarkEnd w:id="457"/>
            <w:r w:rsidR="00C43EF2" w:rsidRPr="00F14BBC">
              <w:rPr>
                <w:rFonts w:eastAsia="Times New Roman"/>
                <w:lang w:val="en-US"/>
              </w:rPr>
              <w:t xml:space="preserve">(Chapman &amp; Andrews, 2012)(Chapman &amp; Andrews, 2012)(Chapman &amp; Andrews, 2012)(Chapman &amp; Andrews, 2012)(Chapman &amp; </w:t>
            </w:r>
            <w:r w:rsidR="00C43EF2" w:rsidRPr="00F14BBC">
              <w:rPr>
                <w:rFonts w:eastAsia="Times New Roman"/>
                <w:lang w:val="en-US"/>
              </w:rPr>
              <w:lastRenderedPageBreak/>
              <w:t>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AB632D">
                  <w:rPr>
                    <w:rFonts w:eastAsia="Times New Roman"/>
                  </w:rPr>
                  <w:t>, 2012)(Chapman &amp; Andrews, 2012)</w:t>
                </w:r>
              </w:sdtContent>
            </w:sdt>
          </w:p>
        </w:tc>
        <w:tc>
          <w:tcPr>
            <w:tcW w:w="2038" w:type="dxa"/>
            <w:gridSpan w:val="3"/>
            <w:vAlign w:val="center"/>
          </w:tcPr>
          <w:p w14:paraId="469C3611" w14:textId="4457E4F0"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AB632D">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2D7F174E"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AB632D" w:rsidRPr="00AB632D">
                  <w:rPr>
                    <w:iCs/>
                    <w:color w:val="000000"/>
                    <w:sz w:val="14"/>
                    <w:szCs w:val="14"/>
                    <w:lang w:val="en-US"/>
                  </w:rPr>
                  <w:t>(Magon, 1987)(Magon, 1987)(Magon, 1987)(Magon, 1987)(Magon, 1987)</w:t>
                </w:r>
                <w:r w:rsidR="00AB632D" w:rsidRPr="00AB632D">
                  <w:rPr>
                    <w:iCs/>
                    <w:color w:val="000000"/>
                    <w:sz w:val="14"/>
                    <w:szCs w:val="14"/>
                    <w:lang w:val="en-US"/>
                  </w:rPr>
                  <w:lastRenderedPageBreak/>
                  <w:t>(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1EC5506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7B3D7286"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AB632D" w:rsidRPr="00AB632D">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3BE911DC"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AB632D">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E2E6A9"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AB632D" w:rsidRPr="00AB632D">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87EF760"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AB632D" w:rsidRPr="00AB632D">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AB632D" w:rsidRPr="00AB632D">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25DDEF48"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AB632D" w:rsidRPr="00AB632D">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081FC412"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AB632D" w:rsidRPr="00AB632D">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23C068F3"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29F60AA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4EB7AFB"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AB632D" w:rsidRPr="00AB632D">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7A77E241"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AB632D" w:rsidRPr="00AB632D">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 xml:space="preserve">bramson &amp; Denenberg, P.C., 2023)bramson &amp; Denenberg, P.C., 2023)bramson &amp; Denenberg, P.C., 2023)bramson &amp; Denenberg, P.C., 2023)bramson &amp; Denenberg, P.C., 2023)bramson &amp; Denenberg, </w:t>
      </w:r>
      <w:r w:rsidR="00120314">
        <w:rPr>
          <w:rFonts w:eastAsia="Times New Roman"/>
        </w:rPr>
        <w:lastRenderedPageBreak/>
        <w:t>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EndPr/>
        <w:sdtContent>
          <w:r w:rsidR="00AB632D">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DE9A69C"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AB632D" w:rsidRPr="00AB632D">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5AB88F9A"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AB632D" w:rsidRPr="00AB632D">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AB632D" w:rsidRPr="00AB632D">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2A46EB9"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AB632D" w:rsidRPr="00AB632D">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B632D" w:rsidRPr="00AB632D">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35AB30A"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70ABF69"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AB632D" w:rsidRPr="00AB632D">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0E99BCA"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EndPr/>
        <w:sdtContent>
          <w:r w:rsidR="00AB632D">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377A20A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B632D">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3EB59BC"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B632D">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61308DE1"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B632D">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AB632D" w:rsidRPr="00AB632D">
            <w:rPr>
              <w:rFonts w:eastAsia="Times New Roman"/>
              <w:color w:val="000000"/>
            </w:rPr>
            <w:t>(Luxúria - Dicio, Dicionário Online de Português, 2023)(Luxúria - Dicio, Dicionário Online de Português, 2023)(Luxúria - Dicio, D</w:t>
          </w:r>
          <w:r w:rsidR="00AB632D" w:rsidRPr="00AB632D">
            <w:rPr>
              <w:rFonts w:eastAsia="Times New Roman"/>
              <w:color w:val="000000"/>
            </w:rPr>
            <w:lastRenderedPageBreak/>
            <w:t>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AB632D">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744BF8F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12308FB6"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AB632D">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1923AB62"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B632D" w:rsidRPr="00AB632D">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A56C1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AB632D" w:rsidRPr="00AB632D">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AB632D">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AB632D" w:rsidRPr="00AB632D">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EC51C9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AB632D">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A553136"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AB632D" w:rsidRPr="00AB632D">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AB632D" w:rsidRPr="00AB632D">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793C291C"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AB632D" w:rsidRPr="00AB632D">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AD6C12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AB632D" w:rsidRPr="00AB632D">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033083C"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AB632D" w:rsidRPr="00AB632D">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C686A3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AB632D" w:rsidRPr="00AB632D">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5C26259"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AB632D">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9AC8B9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B632D" w:rsidRPr="00AB632D">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89E44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AB632D">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78DB6AF"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B632D" w:rsidRPr="00AB632D">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04C57EA6" w:rsidR="00F415E3" w:rsidRPr="00BB5963" w:rsidRDefault="00F415E3" w:rsidP="00BB366B">
      <w:pPr>
        <w:jc w:val="both"/>
        <w:rPr>
          <w:color w:val="000000"/>
          <w:kern w:val="2"/>
          <w:sz w:val="24"/>
          <w:szCs w:val="24"/>
        </w:rPr>
      </w:pPr>
      <w:r w:rsidRPr="00BB5963">
        <w:rPr>
          <w:color w:val="000000"/>
          <w:kern w:val="2"/>
          <w:sz w:val="24"/>
          <w:szCs w:val="24"/>
        </w:rPr>
        <w:t>El</w:t>
      </w:r>
      <w:r w:rsidRPr="00BB5963">
        <w:rPr>
          <w:color w:val="000000"/>
          <w:kern w:val="2"/>
          <w:sz w:val="24"/>
          <w:szCs w:val="24"/>
        </w:rPr>
        <w:lastRenderedPageBreak/>
        <w:t xml:space="preserve">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AB632D" w:rsidRPr="00AB632D">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6DCEFB2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AB632D" w:rsidRPr="00AB632D">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AB632D" w:rsidRPr="00AB632D">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AB632D" w:rsidRPr="00AB632D">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AB632D" w:rsidRPr="00AB632D">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AB632D" w:rsidRPr="00AB632D">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AB632D" w:rsidRPr="00AB632D">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5CC110E"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AB632D" w:rsidRPr="00AB632D">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05994BD"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AB632D">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66D8626"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AB632D" w:rsidRPr="00AB632D">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AB632D" w:rsidRPr="00AB632D">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026BECA"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AB632D" w:rsidRPr="00AB632D">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763A3C8"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AB632D" w:rsidRPr="00AB632D">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016E615"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AB632D" w:rsidRPr="00AB632D">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C7BB5C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AB632D" w:rsidRPr="00AB632D">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AB632D" w:rsidRPr="00AB632D">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AB632D" w:rsidRPr="00AB632D">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7DF117"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AB632D" w:rsidRPr="00AB632D">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1831F883"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AB632D" w:rsidRPr="00AB632D">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BA975C6"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AB632D" w:rsidRPr="00AB632D">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762114C8"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AB632D" w:rsidRPr="00AB632D">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87F4A88"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AB632D">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A67823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AB632D" w:rsidRPr="00AB632D">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D09B44C"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AB632D" w:rsidRPr="00AB632D">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CEFE376">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461C7637">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20788EC">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AC5D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76E643D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E4FCFD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67AACB8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150E69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64E40" w14:textId="77777777" w:rsidR="0079676A" w:rsidRPr="00400470" w:rsidRDefault="0079676A" w:rsidP="00631B7A">
      <w:pPr>
        <w:spacing w:after="0" w:line="240" w:lineRule="auto"/>
      </w:pPr>
      <w:r w:rsidRPr="00400470">
        <w:separator/>
      </w:r>
    </w:p>
  </w:endnote>
  <w:endnote w:type="continuationSeparator" w:id="0">
    <w:p w14:paraId="1D805729" w14:textId="77777777" w:rsidR="0079676A" w:rsidRPr="00400470" w:rsidRDefault="0079676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978DF" w14:textId="77777777" w:rsidR="0079676A" w:rsidRPr="00400470" w:rsidRDefault="0079676A" w:rsidP="00631B7A">
      <w:pPr>
        <w:spacing w:after="0" w:line="240" w:lineRule="auto"/>
      </w:pPr>
      <w:r w:rsidRPr="00400470">
        <w:separator/>
      </w:r>
    </w:p>
  </w:footnote>
  <w:footnote w:type="continuationSeparator" w:id="0">
    <w:p w14:paraId="28EE447D" w14:textId="77777777" w:rsidR="0079676A" w:rsidRPr="00400470" w:rsidRDefault="0079676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13B945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B632D" w:rsidRPr="00AB632D">
            <w:rPr>
              <w:color w:val="000000"/>
            </w:rPr>
            <w:t>(Yeates, 2001)</w:t>
          </w:r>
        </w:sdtContent>
      </w:sdt>
      <w:r>
        <w:t xml:space="preserve">. </w:t>
      </w:r>
    </w:p>
  </w:footnote>
  <w:footnote w:id="3">
    <w:p w14:paraId="4FB3B95F" w14:textId="60CC7C2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B632D" w:rsidRPr="00AB632D">
            <w:rPr>
              <w:color w:val="000000"/>
            </w:rPr>
            <w:t>(National Institute of Mental Health, 2023)</w:t>
          </w:r>
        </w:sdtContent>
      </w:sdt>
      <w:r>
        <w:t>.</w:t>
      </w:r>
    </w:p>
  </w:footnote>
  <w:footnote w:id="4">
    <w:p w14:paraId="560FA3DD" w14:textId="4FFAED9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B632D" w:rsidRPr="00AB632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2A1A53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B632D" w:rsidRPr="00AB632D">
            <w:rPr>
              <w:color w:val="000000"/>
            </w:rPr>
            <w:t>(Andersen et al., 2020)</w:t>
          </w:r>
        </w:sdtContent>
      </w:sdt>
      <w:r w:rsidRPr="00400470">
        <w:rPr>
          <w:color w:val="000000"/>
        </w:rPr>
        <w:t>.</w:t>
      </w:r>
    </w:p>
  </w:footnote>
  <w:footnote w:id="7">
    <w:p w14:paraId="4DCCC30D" w14:textId="5C49FD7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B632D" w:rsidRPr="00AB632D">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5BBFA73"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B632D">
            <w:rPr>
              <w:rFonts w:eastAsia="Times New Roman"/>
            </w:rPr>
            <w:t>(</w:t>
          </w:r>
          <w:r w:rsidR="00AB632D">
            <w:rPr>
              <w:rFonts w:eastAsia="Times New Roman"/>
              <w:i/>
              <w:iCs/>
            </w:rPr>
            <w:t>Act (Drama) Definition and Examples - Poem Analysis</w:t>
          </w:r>
          <w:r w:rsidR="00AB632D">
            <w:rPr>
              <w:rFonts w:eastAsia="Times New Roman"/>
            </w:rPr>
            <w:t>, 2023)</w:t>
          </w:r>
        </w:sdtContent>
      </w:sdt>
      <w:r w:rsidRPr="00B25161">
        <w:t>.</w:t>
      </w:r>
    </w:p>
  </w:footnote>
  <w:footnote w:id="13">
    <w:p w14:paraId="61CE4CE4" w14:textId="104D64D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B632D" w:rsidRPr="00AB632D">
            <w:rPr>
              <w:color w:val="000000"/>
            </w:rPr>
            <w:t>(Arsalan, 2020)</w:t>
          </w:r>
        </w:sdtContent>
      </w:sdt>
      <w:r w:rsidRPr="00400470">
        <w:rPr>
          <w:color w:val="000000"/>
        </w:rPr>
        <w:t>.</w:t>
      </w:r>
    </w:p>
  </w:footnote>
  <w:footnote w:id="14">
    <w:p w14:paraId="44E9B5C8" w14:textId="78BC0619"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B632D" w:rsidRPr="00AB632D">
            <w:rPr>
              <w:color w:val="000000"/>
            </w:rPr>
            <w:t>(Lewis et al., 2010)</w:t>
          </w:r>
        </w:sdtContent>
      </w:sdt>
      <w:r w:rsidR="00351702">
        <w:t>.</w:t>
      </w:r>
    </w:p>
  </w:footnote>
  <w:footnote w:id="15">
    <w:p w14:paraId="5B4113A8" w14:textId="5EA09A3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B632D" w:rsidRPr="00AB632D">
            <w:rPr>
              <w:color w:val="000000"/>
            </w:rPr>
            <w:t>(Huron, 2008)</w:t>
          </w:r>
        </w:sdtContent>
      </w:sdt>
      <w:r>
        <w:t xml:space="preserve">. </w:t>
      </w:r>
    </w:p>
  </w:footnote>
  <w:footnote w:id="16">
    <w:p w14:paraId="0B01FFEC" w14:textId="2845159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B632D">
            <w:rPr>
              <w:rFonts w:eastAsia="Times New Roman"/>
            </w:rPr>
            <w:t>(Joshi et al., 2015; Likert, 1932; Mumu et al., 2022; Nemoto &amp; Beglar, 2023; Tanujaya et al., 2023)</w:t>
          </w:r>
        </w:sdtContent>
      </w:sdt>
      <w:r w:rsidRPr="00400470">
        <w:t>.</w:t>
      </w:r>
    </w:p>
  </w:footnote>
  <w:footnote w:id="17">
    <w:p w14:paraId="0AFA5FCD" w14:textId="263B265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B632D" w:rsidRPr="00AB632D">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90C69B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B632D" w:rsidRPr="00AB632D">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8BC1B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B632D">
            <w:rPr>
              <w:rFonts w:eastAsia="Times New Roman"/>
            </w:rPr>
            <w:t>(</w:t>
          </w:r>
          <w:r w:rsidR="00AB632D">
            <w:rPr>
              <w:rFonts w:eastAsia="Times New Roman"/>
              <w:i/>
              <w:iCs/>
            </w:rPr>
            <w:t>Gregarismo - Dicionário Online Priberam de Português</w:t>
          </w:r>
          <w:r w:rsidR="00AB632D">
            <w:rPr>
              <w:rFonts w:eastAsia="Times New Roman"/>
            </w:rPr>
            <w:t>, 2023)</w:t>
          </w:r>
        </w:sdtContent>
      </w:sdt>
      <w:r w:rsidRPr="00400470">
        <w:t>.</w:t>
      </w:r>
    </w:p>
  </w:footnote>
  <w:footnote w:id="23">
    <w:p w14:paraId="546E3DAD" w14:textId="0BD4B21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B632D" w:rsidRPr="00AB632D">
            <w:rPr>
              <w:color w:val="000000"/>
            </w:rPr>
            <w:t>(Jung, 1981)</w:t>
          </w:r>
        </w:sdtContent>
      </w:sdt>
      <w:r w:rsidRPr="00400470">
        <w:rPr>
          <w:color w:val="000000"/>
        </w:rPr>
        <w:t>.</w:t>
      </w:r>
    </w:p>
  </w:footnote>
  <w:footnote w:id="24">
    <w:p w14:paraId="0A111CBF" w14:textId="59CF1FB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B632D" w:rsidRPr="00AB632D">
            <w:rPr>
              <w:color w:val="000000"/>
            </w:rPr>
            <w:t>(Palmer et al., 2014)</w:t>
          </w:r>
        </w:sdtContent>
      </w:sdt>
      <w:r w:rsidR="000F3183" w:rsidRPr="00400470">
        <w:rPr>
          <w:color w:val="000000"/>
        </w:rPr>
        <w:t>.</w:t>
      </w:r>
    </w:p>
  </w:footnote>
  <w:footnote w:id="25">
    <w:p w14:paraId="24FF5FF0" w14:textId="0AF8B8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B632D" w:rsidRPr="00AB632D">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EE49FAC"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lynch </w:t>
      </w:r>
      <w:r>
        <w:t>.</w:t>
      </w:r>
    </w:p>
  </w:footnote>
  <w:footnote w:id="28">
    <w:p w14:paraId="6C202BBC" w14:textId="40EE772B"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AB632D" w:rsidRPr="00AB632D">
            <w:rPr>
              <w:color w:val="000000"/>
            </w:rPr>
            <w:t>(Srivastava, 2023)(Srivastava, 2023)(Srivastava, 2023)(Srivastava, 2023)(Srivastava, 2023)(Srivastava, 2023)</w:t>
          </w:r>
        </w:sdtContent>
      </w:sdt>
      <w:r w:rsidRPr="00400470">
        <w:rPr>
          <w:color w:val="000000"/>
        </w:rPr>
        <w:t>.</w:t>
      </w:r>
    </w:p>
  </w:footnote>
  <w:footnote w:id="29">
    <w:p w14:paraId="1BE6E468" w14:textId="50052840"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AB632D" w:rsidRPr="00AB632D">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2199C0A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B632D" w:rsidRPr="00AB632D">
            <w:rPr>
              <w:color w:val="000000"/>
            </w:rPr>
            <w:t>(Freeman, 2004)(Freeman, 2004)(Freeman, 2004)(Freeman, 2004)(Freeman, 2004)(Freeman, 2004)</w:t>
          </w:r>
        </w:sdtContent>
      </w:sdt>
      <w:r w:rsidRPr="00400470">
        <w:rPr>
          <w:color w:val="000000"/>
        </w:rPr>
        <w:t>.</w:t>
      </w:r>
    </w:p>
  </w:footnote>
  <w:footnote w:id="31">
    <w:p w14:paraId="08DF69AE" w14:textId="126BA4F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AB632D" w:rsidRPr="00AB632D">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29AA88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AB632D" w:rsidRPr="00AB632D">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904C14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AB632D" w:rsidRPr="00AB632D">
            <w:rPr>
              <w:color w:val="000000"/>
            </w:rPr>
            <w:t>(Gordis, 2011)(Gordis, 2011)(Gordis, 2011)(Gordis, 2011)(Gordis, 2011)(Gordis, 2011)</w:t>
          </w:r>
        </w:sdtContent>
      </w:sdt>
      <w:r w:rsidR="00C972AF" w:rsidRPr="00C972AF">
        <w:t>.</w:t>
      </w:r>
    </w:p>
  </w:footnote>
  <w:footnote w:id="34">
    <w:p w14:paraId="4D480CAF" w14:textId="65B78AB5"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AB632D">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0C7A276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AB632D">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77DF3C3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AB632D" w:rsidRPr="00AB632D">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7D52F60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AB632D" w:rsidRPr="00AB632D">
            <w:rPr>
              <w:color w:val="000000"/>
            </w:rPr>
            <w:t>(Freud, 1924)(Freud, 1924)(Freud, 1924)(Freud, 1924)(Freud, 1924)(Freud, 1924)</w:t>
          </w:r>
        </w:sdtContent>
      </w:sdt>
      <w:r>
        <w:t>.</w:t>
      </w:r>
    </w:p>
  </w:footnote>
  <w:footnote w:id="38">
    <w:p w14:paraId="578B85FE" w14:textId="25CB6BDF"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AB632D" w:rsidRPr="00AB632D">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142FA81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AB632D" w:rsidRPr="00AB632D">
            <w:rPr>
              <w:color w:val="000000"/>
            </w:rPr>
            <w:t>(Nussbaum, 2013)(Nussbaum, 2013)(Nussbaum, 2013)(Nussbaum, 2013)(Nussbaum, 2013)(Nussbaum, 2013)</w:t>
          </w:r>
        </w:sdtContent>
      </w:sdt>
      <w:r w:rsidR="009C6F23">
        <w:t>.</w:t>
      </w:r>
      <w:r w:rsidR="00F24FF8">
        <w:t xml:space="preserve"> </w:t>
      </w:r>
    </w:p>
  </w:footnote>
  <w:footnote w:id="45">
    <w:p w14:paraId="0BC52C95" w14:textId="40DD89A9"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B632D" w:rsidRPr="00AB632D">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30C96B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AB632D" w:rsidRPr="00AB632D">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0989E56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AB632D" w:rsidRPr="00AB632D">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ADB264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AB632D" w:rsidRPr="00AB632D">
            <w:rPr>
              <w:color w:val="000000"/>
            </w:rPr>
            <w:t>(Mehrafrooz, 2023)(Mehrafrooz, 2023)(Mehrafrooz, 2023)(Mehrafrooz, 2023)(Mehrafrooz, 2023)(Mehrafrooz, 2023)</w:t>
          </w:r>
        </w:sdtContent>
      </w:sdt>
      <w:r>
        <w:rPr>
          <w:color w:val="000000"/>
        </w:rPr>
        <w:t>.</w:t>
      </w:r>
    </w:p>
  </w:footnote>
  <w:footnote w:id="49">
    <w:p w14:paraId="4E326DC7" w14:textId="7C961DD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AB632D" w:rsidRPr="00AB632D">
            <w:rPr>
              <w:color w:val="000000"/>
            </w:rPr>
            <w:t>(Ching, 1975)(Ching, 1975)(Ching, 1975)(Ching, 1975)(Ching, 1975)(Ching, 1975)</w:t>
          </w:r>
        </w:sdtContent>
      </w:sdt>
      <w:r w:rsidR="006875D1">
        <w:rPr>
          <w:color w:val="000000"/>
        </w:rPr>
        <w:t>.</w:t>
      </w:r>
    </w:p>
  </w:footnote>
  <w:footnote w:id="50">
    <w:p w14:paraId="5356DFB6" w14:textId="4C20E2E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B632D" w:rsidRPr="00AB632D">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1758C37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B632D" w:rsidRPr="00AB632D">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5225D4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AB632D" w:rsidRPr="00AB632D">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9CA913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AB632D" w:rsidRPr="00AB632D">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748713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B632D" w:rsidRPr="00AB632D">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BB4DDD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AB632D" w:rsidRPr="00AB632D">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2CAC9AA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B632D" w:rsidRPr="00AB632D">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13BFBD28"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AB632D" w:rsidRPr="00AB632D">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523F688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AB632D" w:rsidRPr="00AB632D">
            <w:rPr>
              <w:color w:val="000000"/>
            </w:rPr>
            <w:t>(Myss, 2013)(Myss, 2013)(Myss, 2013)(Myss, 2013)(Myss, 2013)(Myss, 2013)</w:t>
          </w:r>
        </w:sdtContent>
      </w:sdt>
      <w:r w:rsidR="001B5C23" w:rsidRPr="00A02328">
        <w:rPr>
          <w:color w:val="000000" w:themeColor="text1"/>
        </w:rPr>
        <w:t>.</w:t>
      </w:r>
    </w:p>
  </w:footnote>
  <w:footnote w:id="80">
    <w:p w14:paraId="698B70F8" w14:textId="1BFE3EC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AB632D" w:rsidRPr="00AB632D">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6925D6A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B632D">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246F06E"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AB632D" w:rsidRPr="00AB632D">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AB632D" w:rsidRPr="00AB632D">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B632D">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2FDE2F23"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AB632D" w:rsidRPr="00AB632D">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A84CE3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AB632D" w:rsidRPr="00AB632D">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2F3151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B632D" w:rsidRPr="00AB632D">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A9C51C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AB632D">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00F7728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AB632D" w:rsidRPr="00AB632D">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741A4F7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AB632D" w:rsidRPr="00AB632D">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AB632D" w:rsidRPr="00AB632D">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7508FC7"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AB632D" w:rsidRPr="00AB632D">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79FB8E7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AB632D" w:rsidRPr="00AB632D">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601C74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AB632D">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40F9D78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AB632D" w:rsidRPr="00AB632D">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9568A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B632D" w:rsidRPr="00AB632D">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3163229"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AB632D" w:rsidRPr="00AB632D">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AB632D" w:rsidRPr="00AB632D">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34C4F2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AB632D" w:rsidRPr="00AB632D">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4464FF4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AB632D" w:rsidRPr="00AB632D">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9161FF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B632D" w:rsidRPr="00AB632D">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57D72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AB632D" w:rsidRPr="00AB632D">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707AA9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AB632D">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1FD0E1A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AB632D">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365F57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AB632D">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73B7147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AB632D" w:rsidRPr="00AB632D">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534C222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AB632D">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646EF69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B632D" w:rsidRPr="00AB632D">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78C821A"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AB632D" w:rsidRPr="00AB632D">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E4A350D"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B632D" w:rsidRPr="00AB632D">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5F152D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AB632D" w:rsidRPr="00AB632D">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BE20E8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AB632D" w:rsidRPr="00AB632D">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039578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AB632D" w:rsidRPr="00AB632D">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BD574F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AB632D" w:rsidRPr="00AB632D">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723D5C9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B632D" w:rsidRPr="00AB632D">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6A5299C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AB632D" w:rsidRPr="00AB632D">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AB632D" w:rsidRPr="00AB632D">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251B62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AB632D" w:rsidRPr="00AB632D">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589B6A66"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AB632D" w:rsidRPr="00AB632D">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5692838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AB632D">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02D478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AB632D" w:rsidRPr="00AB632D">
            <w:rPr>
              <w:color w:val="000000"/>
            </w:rPr>
            <w:t>(Pryn, 2022)(Pryn, 2022)(Pryn, 2022)(Pryn, 2022)(Pryn, 2022)(Pryn, 2022)</w:t>
          </w:r>
        </w:sdtContent>
      </w:sdt>
      <w:r w:rsidRPr="00400470">
        <w:t xml:space="preserve">. </w:t>
      </w:r>
    </w:p>
  </w:footnote>
  <w:footnote w:id="150">
    <w:p w14:paraId="49E2294E" w14:textId="1AB4783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AB632D" w:rsidRPr="00AB632D">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awFACnDuv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632"/>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B2EDD"/>
    <w:rsid w:val="008D1ED4"/>
    <w:rsid w:val="00913D01"/>
    <w:rsid w:val="00924C60"/>
    <w:rsid w:val="009828DD"/>
    <w:rsid w:val="0098740E"/>
    <w:rsid w:val="009D0C99"/>
    <w:rsid w:val="009F0C18"/>
    <w:rsid w:val="00A02DFE"/>
    <w:rsid w:val="00A238FD"/>
    <w:rsid w:val="00A600E6"/>
    <w:rsid w:val="00A6597A"/>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7154</Words>
  <Characters>553781</Characters>
  <Application>Microsoft Office Word</Application>
  <DocSecurity>0</DocSecurity>
  <Lines>4614</Lines>
  <Paragraphs>1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